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4C67F5" w14:textId="4D6E77F8" w:rsidR="00C20140" w:rsidRDefault="00234A3A" w:rsidP="00234A3A">
      <w:pPr>
        <w:pStyle w:val="Title"/>
        <w:rPr>
          <w:b/>
          <w:sz w:val="36"/>
          <w:szCs w:val="36"/>
          <w:lang w:val="en-US"/>
        </w:rPr>
      </w:pPr>
      <w:r w:rsidRPr="007B001A">
        <w:rPr>
          <w:noProof/>
          <w:sz w:val="36"/>
          <w:szCs w:val="36"/>
          <w:lang w:val="en-US" w:eastAsia="en-US"/>
        </w:rPr>
        <w:drawing>
          <wp:anchor distT="0" distB="0" distL="114300" distR="114300" simplePos="0" relativeHeight="251658240" behindDoc="0" locked="0" layoutInCell="1" allowOverlap="1" wp14:anchorId="1E4DC777" wp14:editId="28E9D222">
            <wp:simplePos x="0" y="0"/>
            <wp:positionH relativeFrom="column">
              <wp:posOffset>7391400</wp:posOffset>
            </wp:positionH>
            <wp:positionV relativeFrom="paragraph">
              <wp:posOffset>-114300</wp:posOffset>
            </wp:positionV>
            <wp:extent cx="2028825" cy="428625"/>
            <wp:effectExtent l="0" t="0" r="9525" b="9525"/>
            <wp:wrapNone/>
            <wp:docPr id="1" name="Picture 1" descr="Description: University of Southampton home page">
              <a:hlinkClick xmlns:a="http://schemas.openxmlformats.org/drawingml/2006/main" r:id="rId12" tooltip="University of Southampton home page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University of Southampton home page">
                      <a:hlinkClick r:id="rId12" tooltip="University of Southampton home page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2B89" w:rsidRPr="007B001A">
        <w:rPr>
          <w:b/>
          <w:sz w:val="36"/>
          <w:szCs w:val="36"/>
          <w:lang w:val="en-US"/>
        </w:rPr>
        <w:t>Language:</w:t>
      </w:r>
      <w:r w:rsidR="00C20140">
        <w:rPr>
          <w:b/>
          <w:sz w:val="36"/>
          <w:szCs w:val="36"/>
          <w:lang w:val="en-US"/>
        </w:rPr>
        <w:t xml:space="preserve"> Japanese</w:t>
      </w:r>
    </w:p>
    <w:p w14:paraId="6DD2D4CD" w14:textId="453CED75" w:rsidR="00234A3A" w:rsidRPr="007B001A" w:rsidRDefault="00B718DD" w:rsidP="00234A3A">
      <w:pPr>
        <w:pStyle w:val="Title"/>
        <w:rPr>
          <w:b/>
          <w:sz w:val="36"/>
          <w:szCs w:val="36"/>
          <w:lang w:val="en-US"/>
        </w:rPr>
      </w:pPr>
      <w:r w:rsidRPr="007B001A">
        <w:rPr>
          <w:b/>
          <w:sz w:val="36"/>
          <w:szCs w:val="36"/>
          <w:lang w:val="en-US"/>
        </w:rPr>
        <w:t>Level</w:t>
      </w:r>
      <w:r w:rsidR="00112B89" w:rsidRPr="007B001A">
        <w:rPr>
          <w:b/>
          <w:sz w:val="36"/>
          <w:szCs w:val="36"/>
          <w:lang w:val="en-US"/>
        </w:rPr>
        <w:t>:</w:t>
      </w:r>
      <w:r w:rsidR="00C20140">
        <w:rPr>
          <w:b/>
          <w:sz w:val="36"/>
          <w:szCs w:val="36"/>
          <w:lang w:val="en-US"/>
        </w:rPr>
        <w:t xml:space="preserve"> Stage1</w:t>
      </w:r>
    </w:p>
    <w:p w14:paraId="7FBC2030" w14:textId="7F6643C6" w:rsidR="00112B89" w:rsidRPr="00112B89" w:rsidRDefault="00234A3A" w:rsidP="00112B89">
      <w:pPr>
        <w:pStyle w:val="Title"/>
        <w:rPr>
          <w:b/>
          <w:sz w:val="36"/>
          <w:szCs w:val="36"/>
          <w:lang w:val="en-US"/>
        </w:rPr>
      </w:pPr>
      <w:r w:rsidRPr="004121F5">
        <w:rPr>
          <w:b/>
          <w:sz w:val="36"/>
          <w:szCs w:val="36"/>
          <w:lang w:val="en-US"/>
        </w:rPr>
        <w:t xml:space="preserve">Tutor: </w:t>
      </w:r>
      <w:proofErr w:type="spellStart"/>
      <w:r w:rsidR="00C20140">
        <w:rPr>
          <w:b/>
          <w:sz w:val="36"/>
          <w:szCs w:val="36"/>
          <w:lang w:val="en-US"/>
        </w:rPr>
        <w:t>Asuka</w:t>
      </w:r>
      <w:proofErr w:type="spellEnd"/>
      <w:r w:rsidR="00C20140">
        <w:rPr>
          <w:b/>
          <w:sz w:val="36"/>
          <w:szCs w:val="36"/>
          <w:lang w:val="en-US"/>
        </w:rPr>
        <w:t xml:space="preserve"> Tsuchiya</w:t>
      </w:r>
      <w:r w:rsidR="00C00FA3">
        <w:rPr>
          <w:b/>
          <w:sz w:val="36"/>
          <w:szCs w:val="36"/>
          <w:lang w:val="en-US"/>
        </w:rPr>
        <w:t xml:space="preserve"> (a.tsuchiya@soton.ac.uk)</w:t>
      </w:r>
    </w:p>
    <w:p w14:paraId="1B07F326" w14:textId="2FC659F1" w:rsidR="00C20140" w:rsidRDefault="007B001A" w:rsidP="00234A3A">
      <w:pPr>
        <w:pStyle w:val="Title"/>
        <w:rPr>
          <w:b/>
          <w:sz w:val="36"/>
          <w:szCs w:val="36"/>
          <w:lang w:val="en-US"/>
        </w:rPr>
      </w:pPr>
      <w:r w:rsidRPr="007B001A">
        <w:rPr>
          <w:b/>
          <w:sz w:val="36"/>
          <w:szCs w:val="36"/>
          <w:lang w:val="en-US"/>
        </w:rPr>
        <w:t xml:space="preserve">Course book title: </w:t>
      </w:r>
      <w:proofErr w:type="spellStart"/>
      <w:r w:rsidR="00C20140">
        <w:rPr>
          <w:b/>
          <w:sz w:val="36"/>
          <w:szCs w:val="36"/>
          <w:lang w:val="en-US"/>
        </w:rPr>
        <w:t>Minna</w:t>
      </w:r>
      <w:proofErr w:type="spellEnd"/>
      <w:r w:rsidR="00C20140">
        <w:rPr>
          <w:b/>
          <w:sz w:val="36"/>
          <w:szCs w:val="36"/>
          <w:lang w:val="en-US"/>
        </w:rPr>
        <w:t xml:space="preserve"> no </w:t>
      </w:r>
      <w:proofErr w:type="spellStart"/>
      <w:r w:rsidR="00C20140">
        <w:rPr>
          <w:b/>
          <w:sz w:val="36"/>
          <w:szCs w:val="36"/>
          <w:lang w:val="en-US"/>
        </w:rPr>
        <w:t>Nihongo</w:t>
      </w:r>
      <w:proofErr w:type="spellEnd"/>
      <w:r w:rsidR="00C20140">
        <w:rPr>
          <w:b/>
          <w:sz w:val="36"/>
          <w:szCs w:val="36"/>
          <w:lang w:val="en-US"/>
        </w:rPr>
        <w:t xml:space="preserve"> 2</w:t>
      </w:r>
      <w:r w:rsidR="00C20140" w:rsidRPr="00C20140">
        <w:rPr>
          <w:b/>
          <w:sz w:val="36"/>
          <w:szCs w:val="36"/>
          <w:vertAlign w:val="superscript"/>
          <w:lang w:val="en-US"/>
        </w:rPr>
        <w:t>nd</w:t>
      </w:r>
      <w:r w:rsidR="00C20140">
        <w:rPr>
          <w:b/>
          <w:sz w:val="36"/>
          <w:szCs w:val="36"/>
          <w:lang w:val="en-US"/>
        </w:rPr>
        <w:t xml:space="preserve"> ver. Book1 </w:t>
      </w:r>
      <w:r w:rsidR="005562BD">
        <w:rPr>
          <w:b/>
          <w:sz w:val="36"/>
          <w:szCs w:val="36"/>
          <w:lang w:val="en-US"/>
        </w:rPr>
        <w:t>(ISBN978-4883196036)</w:t>
      </w:r>
    </w:p>
    <w:p w14:paraId="6F96887C" w14:textId="3F3500B7" w:rsidR="005562BD" w:rsidRDefault="00C10E95" w:rsidP="005562BD">
      <w:pPr>
        <w:pStyle w:val="Title"/>
        <w:jc w:val="right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 xml:space="preserve">             </w:t>
      </w:r>
      <w:proofErr w:type="spellStart"/>
      <w:r w:rsidR="00C20140">
        <w:rPr>
          <w:b/>
          <w:sz w:val="36"/>
          <w:szCs w:val="36"/>
          <w:lang w:val="en-US"/>
        </w:rPr>
        <w:t>Minna</w:t>
      </w:r>
      <w:proofErr w:type="spellEnd"/>
      <w:r w:rsidR="00C20140">
        <w:rPr>
          <w:b/>
          <w:sz w:val="36"/>
          <w:szCs w:val="36"/>
          <w:lang w:val="en-US"/>
        </w:rPr>
        <w:t xml:space="preserve"> no </w:t>
      </w:r>
      <w:proofErr w:type="spellStart"/>
      <w:r w:rsidR="00C20140">
        <w:rPr>
          <w:b/>
          <w:sz w:val="36"/>
          <w:szCs w:val="36"/>
          <w:lang w:val="en-US"/>
        </w:rPr>
        <w:t>Nihongo</w:t>
      </w:r>
      <w:proofErr w:type="spellEnd"/>
      <w:r w:rsidR="00C20140">
        <w:rPr>
          <w:b/>
          <w:sz w:val="36"/>
          <w:szCs w:val="36"/>
          <w:lang w:val="en-US"/>
        </w:rPr>
        <w:t xml:space="preserve"> 2</w:t>
      </w:r>
      <w:r w:rsidR="00C20140" w:rsidRPr="00C20140">
        <w:rPr>
          <w:b/>
          <w:sz w:val="36"/>
          <w:szCs w:val="36"/>
          <w:vertAlign w:val="superscript"/>
          <w:lang w:val="en-US"/>
        </w:rPr>
        <w:t>nd</w:t>
      </w:r>
      <w:r w:rsidR="00C20140">
        <w:rPr>
          <w:b/>
          <w:sz w:val="36"/>
          <w:szCs w:val="36"/>
          <w:lang w:val="en-US"/>
        </w:rPr>
        <w:t xml:space="preserve"> ver. B</w:t>
      </w:r>
      <w:r>
        <w:rPr>
          <w:b/>
          <w:sz w:val="36"/>
          <w:szCs w:val="36"/>
          <w:lang w:val="en-US"/>
        </w:rPr>
        <w:t>oo</w:t>
      </w:r>
      <w:r w:rsidR="00C20140">
        <w:rPr>
          <w:b/>
          <w:sz w:val="36"/>
          <w:szCs w:val="36"/>
          <w:lang w:val="en-US"/>
        </w:rPr>
        <w:t>k1 Translation &amp; Grammar Notes - English</w:t>
      </w:r>
    </w:p>
    <w:p w14:paraId="66605B5C" w14:textId="340C315A" w:rsidR="007B001A" w:rsidRPr="00B1673E" w:rsidRDefault="005562BD" w:rsidP="00B1673E">
      <w:pPr>
        <w:pStyle w:val="Title"/>
        <w:jc w:val="right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(ISBN978-4883196043)</w:t>
      </w:r>
    </w:p>
    <w:tbl>
      <w:tblPr>
        <w:tblW w:w="1394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142"/>
        <w:gridCol w:w="3173"/>
        <w:gridCol w:w="3330"/>
        <w:gridCol w:w="3150"/>
        <w:gridCol w:w="3153"/>
      </w:tblGrid>
      <w:tr w:rsidR="009A72CC" w:rsidRPr="005D2845" w14:paraId="15738C84" w14:textId="4A1321FD" w:rsidTr="00B1673E">
        <w:trPr>
          <w:jc w:val="center"/>
        </w:trPr>
        <w:tc>
          <w:tcPr>
            <w:tcW w:w="1142" w:type="dxa"/>
            <w:shd w:val="clear" w:color="auto" w:fill="CE95AF"/>
            <w:vAlign w:val="center"/>
          </w:tcPr>
          <w:p w14:paraId="639A909E" w14:textId="77777777" w:rsidR="009D763B" w:rsidRPr="005D2845" w:rsidRDefault="009D763B" w:rsidP="00B06945">
            <w:pPr>
              <w:shd w:val="clear" w:color="auto" w:fill="CE95AF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D2845">
              <w:rPr>
                <w:rFonts w:ascii="Arial" w:hAnsi="Arial" w:cs="Arial"/>
                <w:b/>
                <w:sz w:val="20"/>
                <w:szCs w:val="20"/>
              </w:rPr>
              <w:t>Week</w:t>
            </w:r>
          </w:p>
        </w:tc>
        <w:tc>
          <w:tcPr>
            <w:tcW w:w="3173" w:type="dxa"/>
            <w:shd w:val="clear" w:color="auto" w:fill="CE95AF"/>
            <w:vAlign w:val="center"/>
          </w:tcPr>
          <w:p w14:paraId="3BAAEAB8" w14:textId="77777777" w:rsidR="009D763B" w:rsidRPr="005D2845" w:rsidRDefault="009D763B" w:rsidP="00B06945">
            <w:pPr>
              <w:shd w:val="clear" w:color="auto" w:fill="CE95AF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D2845">
              <w:rPr>
                <w:rFonts w:ascii="Arial" w:hAnsi="Arial" w:cs="Arial"/>
                <w:b/>
                <w:sz w:val="20"/>
                <w:szCs w:val="20"/>
              </w:rPr>
              <w:t>Topic (and unit in book)</w:t>
            </w:r>
          </w:p>
        </w:tc>
        <w:tc>
          <w:tcPr>
            <w:tcW w:w="3330" w:type="dxa"/>
            <w:shd w:val="clear" w:color="auto" w:fill="CE95AF"/>
            <w:vAlign w:val="center"/>
          </w:tcPr>
          <w:p w14:paraId="26FB6F36" w14:textId="77777777" w:rsidR="009D763B" w:rsidRPr="005D2845" w:rsidRDefault="009D763B" w:rsidP="00B06945">
            <w:pPr>
              <w:shd w:val="clear" w:color="auto" w:fill="CE95AF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D2845">
              <w:rPr>
                <w:rFonts w:ascii="Arial" w:hAnsi="Arial" w:cs="Arial"/>
                <w:b/>
                <w:sz w:val="20"/>
                <w:szCs w:val="20"/>
              </w:rPr>
              <w:t>Objectives and language functions</w:t>
            </w:r>
          </w:p>
        </w:tc>
        <w:tc>
          <w:tcPr>
            <w:tcW w:w="3150" w:type="dxa"/>
            <w:shd w:val="clear" w:color="auto" w:fill="CE95AF"/>
            <w:vAlign w:val="center"/>
          </w:tcPr>
          <w:p w14:paraId="16E62058" w14:textId="77777777" w:rsidR="009D763B" w:rsidRPr="005D2845" w:rsidRDefault="009D763B" w:rsidP="00B06945">
            <w:pPr>
              <w:shd w:val="clear" w:color="auto" w:fill="CE95AF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D2845">
              <w:rPr>
                <w:rFonts w:ascii="Arial" w:hAnsi="Arial" w:cs="Arial"/>
                <w:b/>
                <w:sz w:val="20"/>
                <w:szCs w:val="20"/>
              </w:rPr>
              <w:t>Grammar and vocabulary</w:t>
            </w:r>
          </w:p>
        </w:tc>
        <w:tc>
          <w:tcPr>
            <w:tcW w:w="3153" w:type="dxa"/>
            <w:shd w:val="clear" w:color="auto" w:fill="CE95AF"/>
            <w:vAlign w:val="center"/>
          </w:tcPr>
          <w:p w14:paraId="5B0BC6F8" w14:textId="1080E4E1" w:rsidR="009D763B" w:rsidRPr="005D2845" w:rsidRDefault="009D763B" w:rsidP="00B06945">
            <w:pPr>
              <w:shd w:val="clear" w:color="auto" w:fill="CE95AF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dditional activities</w:t>
            </w:r>
          </w:p>
        </w:tc>
      </w:tr>
      <w:tr w:rsidR="009A72CC" w:rsidRPr="005D2845" w14:paraId="48DBC02F" w14:textId="3BFC002E" w:rsidTr="00B1673E">
        <w:trPr>
          <w:trHeight w:val="20"/>
          <w:jc w:val="center"/>
        </w:trPr>
        <w:tc>
          <w:tcPr>
            <w:tcW w:w="1142" w:type="dxa"/>
            <w:vAlign w:val="center"/>
          </w:tcPr>
          <w:p w14:paraId="30622074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D2845">
              <w:rPr>
                <w:rFonts w:ascii="Arial" w:hAnsi="Arial" w:cs="Arial"/>
                <w:sz w:val="20"/>
                <w:szCs w:val="20"/>
              </w:rPr>
              <w:t>1</w:t>
            </w:r>
          </w:p>
          <w:p w14:paraId="0CE24E71" w14:textId="3C960043" w:rsidR="009A72CC" w:rsidRPr="005D2845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shd w:val="clear" w:color="auto" w:fill="F4E7ED"/>
            <w:vAlign w:val="center"/>
          </w:tcPr>
          <w:p w14:paraId="56CE4DEE" w14:textId="1EAD0803" w:rsidR="009D763B" w:rsidRDefault="00A0084E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iragana 1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Seion</w:t>
            </w:r>
            <w:proofErr w:type="spellEnd"/>
          </w:p>
          <w:p w14:paraId="60E7F826" w14:textId="18D28575" w:rsidR="009D763B" w:rsidRPr="005D2845" w:rsidRDefault="006914F7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reetings</w:t>
            </w:r>
          </w:p>
        </w:tc>
        <w:tc>
          <w:tcPr>
            <w:tcW w:w="3330" w:type="dxa"/>
            <w:vAlign w:val="center"/>
          </w:tcPr>
          <w:p w14:paraId="67AD617A" w14:textId="5AB42909" w:rsidR="00A0084E" w:rsidRDefault="00B37DF2" w:rsidP="005D2845">
            <w:pPr>
              <w:numPr>
                <w:ilvl w:val="0"/>
                <w:numId w:val="1"/>
              </w:numPr>
              <w:tabs>
                <w:tab w:val="clear" w:pos="382"/>
              </w:tabs>
              <w:ind w:left="283" w:hanging="23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ading </w:t>
            </w:r>
            <w:r w:rsidR="00A0084E">
              <w:rPr>
                <w:rFonts w:ascii="Arial" w:hAnsi="Arial" w:cs="Arial"/>
                <w:sz w:val="20"/>
                <w:szCs w:val="20"/>
              </w:rPr>
              <w:t xml:space="preserve">Hiragana </w:t>
            </w:r>
            <w:proofErr w:type="spellStart"/>
            <w:r w:rsidR="00A0084E">
              <w:rPr>
                <w:rFonts w:ascii="Arial" w:hAnsi="Arial" w:cs="Arial"/>
                <w:sz w:val="20"/>
                <w:szCs w:val="20"/>
              </w:rPr>
              <w:t>Seion</w:t>
            </w:r>
            <w:proofErr w:type="spellEnd"/>
          </w:p>
          <w:p w14:paraId="0FA5FD3A" w14:textId="4033E9C5" w:rsidR="009D763B" w:rsidRPr="006914F7" w:rsidRDefault="009D763B" w:rsidP="006914F7">
            <w:pPr>
              <w:numPr>
                <w:ilvl w:val="0"/>
                <w:numId w:val="1"/>
              </w:numPr>
              <w:tabs>
                <w:tab w:val="clear" w:pos="382"/>
              </w:tabs>
              <w:ind w:left="283" w:hanging="238"/>
              <w:rPr>
                <w:rFonts w:ascii="Arial" w:hAnsi="Arial" w:cs="Arial"/>
                <w:sz w:val="20"/>
                <w:szCs w:val="20"/>
              </w:rPr>
            </w:pPr>
            <w:r w:rsidRPr="005D2845">
              <w:rPr>
                <w:rFonts w:ascii="Arial" w:hAnsi="Arial" w:cs="Arial"/>
                <w:sz w:val="20"/>
                <w:szCs w:val="20"/>
              </w:rPr>
              <w:t>Greeting people</w:t>
            </w:r>
          </w:p>
        </w:tc>
        <w:tc>
          <w:tcPr>
            <w:tcW w:w="3150" w:type="dxa"/>
            <w:vAlign w:val="center"/>
          </w:tcPr>
          <w:p w14:paraId="67233CBB" w14:textId="7CC0772D" w:rsidR="009D763B" w:rsidRPr="005D2845" w:rsidRDefault="00A0084E" w:rsidP="00234A3A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asic </w:t>
            </w:r>
            <w:r w:rsidR="009D763B" w:rsidRPr="005D2845">
              <w:rPr>
                <w:rFonts w:ascii="Arial" w:hAnsi="Arial" w:cs="Arial"/>
                <w:sz w:val="20"/>
                <w:szCs w:val="20"/>
              </w:rPr>
              <w:t>Hiragana letters</w:t>
            </w:r>
          </w:p>
          <w:p w14:paraId="4DDDB8BC" w14:textId="09E917C1" w:rsidR="009D763B" w:rsidRPr="005D2845" w:rsidRDefault="009D763B" w:rsidP="00234A3A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 w:rsidRPr="005D2845">
              <w:rPr>
                <w:rFonts w:ascii="Arial" w:hAnsi="Arial" w:cs="Arial"/>
                <w:sz w:val="20"/>
                <w:szCs w:val="20"/>
              </w:rPr>
              <w:t>Numbers 1-10</w:t>
            </w:r>
          </w:p>
          <w:p w14:paraId="2078798C" w14:textId="797A4D78" w:rsidR="009D763B" w:rsidRPr="00A0084E" w:rsidRDefault="009D763B" w:rsidP="00A0084E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 w:rsidRPr="005D2845">
              <w:rPr>
                <w:rFonts w:ascii="Arial" w:hAnsi="Arial" w:cs="Arial"/>
                <w:sz w:val="20"/>
                <w:szCs w:val="20"/>
              </w:rPr>
              <w:t>Greeting phrases</w:t>
            </w:r>
          </w:p>
        </w:tc>
        <w:tc>
          <w:tcPr>
            <w:tcW w:w="3153" w:type="dxa"/>
            <w:vAlign w:val="center"/>
          </w:tcPr>
          <w:p w14:paraId="79AA876E" w14:textId="2D17D5D7" w:rsidR="009D763B" w:rsidRDefault="00B37DF2" w:rsidP="00234A3A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iragana practice </w:t>
            </w:r>
          </w:p>
          <w:p w14:paraId="16247E8E" w14:textId="784E0649" w:rsidR="006914F7" w:rsidRDefault="00BB7D87" w:rsidP="006914F7">
            <w:pPr>
              <w:ind w:left="288"/>
              <w:rPr>
                <w:rFonts w:ascii="Arial" w:hAnsi="Arial" w:cs="Arial"/>
                <w:sz w:val="20"/>
                <w:szCs w:val="20"/>
              </w:rPr>
            </w:pPr>
            <w:r w:rsidRPr="00BB7D87">
              <w:rPr>
                <w:rFonts w:ascii="Arial" w:hAnsi="Arial" w:cs="Arial"/>
                <w:sz w:val="20"/>
                <w:szCs w:val="20"/>
              </w:rPr>
              <w:t>http://www.funjapaneselearning.com/hiragana-course-1</w:t>
            </w:r>
          </w:p>
          <w:p w14:paraId="4D9FBF13" w14:textId="680D2BCC" w:rsidR="00B37DF2" w:rsidRPr="006914F7" w:rsidRDefault="00B37DF2" w:rsidP="00B37DF2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iragana writing </w:t>
            </w:r>
            <w:proofErr w:type="gramStart"/>
            <w:r>
              <w:rPr>
                <w:rFonts w:asciiTheme="minorEastAsia" w:eastAsiaTheme="minorEastAsia" w:hAnsiTheme="minorEastAsia" w:cs="Arial" w:hint="eastAsia"/>
                <w:sz w:val="20"/>
                <w:szCs w:val="20"/>
                <w:lang w:eastAsia="ja-JP"/>
              </w:rPr>
              <w:t>あ</w:t>
            </w:r>
            <w:proofErr w:type="gramEnd"/>
            <w:r>
              <w:rPr>
                <w:rFonts w:asciiTheme="minorEastAsia" w:eastAsiaTheme="minorEastAsia" w:hAnsiTheme="minorEastAsia" w:cs="Arial" w:hint="eastAsia"/>
                <w:sz w:val="20"/>
                <w:szCs w:val="20"/>
                <w:lang w:eastAsia="ja-JP"/>
              </w:rPr>
              <w:t>～</w:t>
            </w:r>
            <w:proofErr w:type="gramStart"/>
            <w:r>
              <w:rPr>
                <w:rFonts w:asciiTheme="minorEastAsia" w:eastAsiaTheme="minorEastAsia" w:hAnsiTheme="minorEastAsia" w:cs="Arial" w:hint="eastAsia"/>
                <w:sz w:val="20"/>
                <w:szCs w:val="20"/>
                <w:lang w:eastAsia="ja-JP"/>
              </w:rPr>
              <w:t>こ</w:t>
            </w:r>
            <w:proofErr w:type="gramEnd"/>
          </w:p>
        </w:tc>
      </w:tr>
      <w:tr w:rsidR="009A72CC" w:rsidRPr="005D2845" w14:paraId="58E3F29A" w14:textId="68774DC5" w:rsidTr="00B1673E">
        <w:trPr>
          <w:trHeight w:val="20"/>
          <w:jc w:val="center"/>
        </w:trPr>
        <w:tc>
          <w:tcPr>
            <w:tcW w:w="1142" w:type="dxa"/>
            <w:vAlign w:val="center"/>
          </w:tcPr>
          <w:p w14:paraId="4A365647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D2845">
              <w:rPr>
                <w:rFonts w:ascii="Arial" w:hAnsi="Arial" w:cs="Arial"/>
                <w:sz w:val="20"/>
                <w:szCs w:val="20"/>
              </w:rPr>
              <w:t>2</w:t>
            </w:r>
          </w:p>
          <w:p w14:paraId="31689A20" w14:textId="6194EF0B" w:rsidR="009A72CC" w:rsidRPr="005D2845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shd w:val="clear" w:color="auto" w:fill="F4E7ED"/>
            <w:vAlign w:val="center"/>
          </w:tcPr>
          <w:p w14:paraId="63FAEDE7" w14:textId="74B2C958" w:rsidR="00A0084E" w:rsidRDefault="00A0084E" w:rsidP="0065592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iragana 2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ku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Handakuon</w:t>
            </w:r>
            <w:proofErr w:type="spellEnd"/>
          </w:p>
          <w:p w14:paraId="14ED894E" w14:textId="583BD91A" w:rsidR="009D763B" w:rsidRPr="005D2845" w:rsidRDefault="009D763B" w:rsidP="0065592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“How do you do?” (L1)</w:t>
            </w:r>
          </w:p>
        </w:tc>
        <w:tc>
          <w:tcPr>
            <w:tcW w:w="3330" w:type="dxa"/>
            <w:vAlign w:val="center"/>
          </w:tcPr>
          <w:p w14:paraId="792DBA1B" w14:textId="4C971782" w:rsidR="00B37DF2" w:rsidRDefault="00B37DF2" w:rsidP="008B4FF7">
            <w:pPr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ading Hiragana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ku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Handakuon</w:t>
            </w:r>
            <w:proofErr w:type="spellEnd"/>
          </w:p>
          <w:p w14:paraId="4031CAD8" w14:textId="01132B20" w:rsidR="009D763B" w:rsidRDefault="009D763B" w:rsidP="008B4FF7">
            <w:pPr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roducing yourself</w:t>
            </w:r>
          </w:p>
          <w:p w14:paraId="37BB5D9A" w14:textId="2A02AD7F" w:rsidR="009D763B" w:rsidRDefault="009D763B" w:rsidP="008B4FF7">
            <w:pPr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king questions</w:t>
            </w:r>
          </w:p>
          <w:p w14:paraId="77B93A58" w14:textId="6D98C535" w:rsidR="009D763B" w:rsidRPr="006914F7" w:rsidRDefault="009D763B" w:rsidP="006914F7">
            <w:pPr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5D2845">
              <w:rPr>
                <w:rFonts w:ascii="Arial" w:hAnsi="Arial" w:cs="Arial"/>
                <w:sz w:val="20"/>
                <w:szCs w:val="20"/>
              </w:rPr>
              <w:t>Providing basic personal inf</w:t>
            </w:r>
            <w:r>
              <w:rPr>
                <w:rFonts w:ascii="Arial" w:hAnsi="Arial" w:cs="Arial"/>
                <w:sz w:val="20"/>
                <w:szCs w:val="20"/>
              </w:rPr>
              <w:t xml:space="preserve">ormation about yourself </w:t>
            </w:r>
          </w:p>
        </w:tc>
        <w:tc>
          <w:tcPr>
            <w:tcW w:w="3150" w:type="dxa"/>
            <w:vAlign w:val="center"/>
          </w:tcPr>
          <w:p w14:paraId="330BDD96" w14:textId="6940A113" w:rsidR="00A0084E" w:rsidRDefault="00A0084E" w:rsidP="008B4FF7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1 </w:t>
            </w:r>
            <w:proofErr w:type="spellStart"/>
            <w:proofErr w:type="gramStart"/>
            <w:r>
              <w:rPr>
                <w:rFonts w:ascii="Arial" w:hAnsi="Arial" w:cs="Arial"/>
                <w:sz w:val="20"/>
                <w:szCs w:val="20"/>
              </w:rPr>
              <w:t>wa</w:t>
            </w:r>
            <w:proofErr w:type="spellEnd"/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N2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s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2367E96" w14:textId="77777777" w:rsidR="009D763B" w:rsidRDefault="009D763B" w:rsidP="008B4FF7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 w:rsidRPr="005D2845">
              <w:rPr>
                <w:rFonts w:ascii="Arial" w:hAnsi="Arial" w:cs="Arial"/>
                <w:sz w:val="20"/>
                <w:szCs w:val="20"/>
              </w:rPr>
              <w:t>Nationalities</w:t>
            </w:r>
          </w:p>
          <w:p w14:paraId="4C61A124" w14:textId="77777777" w:rsidR="009D763B" w:rsidRDefault="009D763B" w:rsidP="008B4FF7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ccupations</w:t>
            </w:r>
          </w:p>
          <w:p w14:paraId="7837D6A6" w14:textId="77777777" w:rsidR="009D763B" w:rsidRDefault="009D763B" w:rsidP="008B4FF7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1 no N2</w:t>
            </w:r>
          </w:p>
          <w:p w14:paraId="180026FA" w14:textId="5AE6F65A" w:rsidR="009D763B" w:rsidRPr="008B4FF7" w:rsidRDefault="009D763B" w:rsidP="008B4FF7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 w:rsidRPr="005D2845">
              <w:rPr>
                <w:rFonts w:ascii="Arial" w:hAnsi="Arial" w:cs="Arial"/>
                <w:sz w:val="20"/>
                <w:szCs w:val="20"/>
              </w:rPr>
              <w:t>Questions and negatives</w:t>
            </w:r>
          </w:p>
        </w:tc>
        <w:tc>
          <w:tcPr>
            <w:tcW w:w="3153" w:type="dxa"/>
            <w:vAlign w:val="center"/>
          </w:tcPr>
          <w:p w14:paraId="1BB63DEB" w14:textId="0673738C" w:rsidR="009D763B" w:rsidRDefault="00B37DF2" w:rsidP="008B4FF7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iragana Practice </w:t>
            </w:r>
          </w:p>
          <w:p w14:paraId="43EF7E65" w14:textId="17A7CDD8" w:rsidR="00B37DF2" w:rsidRPr="005D2845" w:rsidRDefault="00B37DF2" w:rsidP="008B4FF7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iragana Writing </w:t>
            </w:r>
            <w:proofErr w:type="gramStart"/>
            <w:r>
              <w:rPr>
                <w:rFonts w:asciiTheme="minorEastAsia" w:eastAsiaTheme="minorEastAsia" w:hAnsiTheme="minorEastAsia" w:cs="Arial" w:hint="eastAsia"/>
                <w:sz w:val="20"/>
                <w:szCs w:val="20"/>
                <w:lang w:eastAsia="ja-JP"/>
              </w:rPr>
              <w:t>さ</w:t>
            </w:r>
            <w:proofErr w:type="gramEnd"/>
            <w:r>
              <w:rPr>
                <w:rFonts w:asciiTheme="minorEastAsia" w:eastAsiaTheme="minorEastAsia" w:hAnsiTheme="minorEastAsia" w:cs="Arial" w:hint="eastAsia"/>
                <w:sz w:val="20"/>
                <w:szCs w:val="20"/>
                <w:lang w:eastAsia="ja-JP"/>
              </w:rPr>
              <w:t>～と</w:t>
            </w:r>
          </w:p>
        </w:tc>
      </w:tr>
      <w:tr w:rsidR="009A72CC" w:rsidRPr="005D2845" w14:paraId="240CC67A" w14:textId="6CC60C6E" w:rsidTr="00B1673E">
        <w:trPr>
          <w:trHeight w:val="931"/>
          <w:jc w:val="center"/>
        </w:trPr>
        <w:tc>
          <w:tcPr>
            <w:tcW w:w="1142" w:type="dxa"/>
            <w:vAlign w:val="center"/>
          </w:tcPr>
          <w:p w14:paraId="666227A8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D2845">
              <w:rPr>
                <w:rFonts w:ascii="Arial" w:hAnsi="Arial" w:cs="Arial"/>
                <w:sz w:val="20"/>
                <w:szCs w:val="20"/>
              </w:rPr>
              <w:t>3</w:t>
            </w:r>
          </w:p>
          <w:p w14:paraId="3BDED71C" w14:textId="29A357A2" w:rsidR="009A72CC" w:rsidRPr="005D2845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shd w:val="clear" w:color="auto" w:fill="F4E7ED"/>
            <w:vAlign w:val="center"/>
          </w:tcPr>
          <w:p w14:paraId="659299B3" w14:textId="5F568F13" w:rsidR="00077ED2" w:rsidRDefault="00A0084E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iragana 3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Yōon</w:t>
            </w:r>
            <w:proofErr w:type="spellEnd"/>
          </w:p>
          <w:p w14:paraId="6EEF2CDA" w14:textId="16BBC73D" w:rsidR="009D763B" w:rsidRPr="005D2845" w:rsidRDefault="00A0084E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“How do you do?”</w:t>
            </w:r>
            <w:r w:rsidRPr="005D2845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L1)</w:t>
            </w:r>
          </w:p>
        </w:tc>
        <w:tc>
          <w:tcPr>
            <w:tcW w:w="3330" w:type="dxa"/>
            <w:vAlign w:val="center"/>
          </w:tcPr>
          <w:p w14:paraId="7E07A148" w14:textId="77777777" w:rsidR="009D763B" w:rsidRDefault="006F0092" w:rsidP="006F0092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ading Hiragana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Yōon</w:t>
            </w:r>
            <w:proofErr w:type="spellEnd"/>
          </w:p>
          <w:p w14:paraId="3CE5ABAF" w14:textId="77777777" w:rsidR="006F0092" w:rsidRDefault="006F0092" w:rsidP="006F0092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roducing yourself</w:t>
            </w:r>
          </w:p>
          <w:p w14:paraId="51F82706" w14:textId="77777777" w:rsidR="006F0092" w:rsidRDefault="006F0092" w:rsidP="006F0092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king questions</w:t>
            </w:r>
          </w:p>
          <w:p w14:paraId="6898A5AC" w14:textId="66FF29A8" w:rsidR="006F0092" w:rsidRPr="00077ED2" w:rsidRDefault="006F0092" w:rsidP="006F0092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 w:rsidRPr="005D2845">
              <w:rPr>
                <w:rFonts w:ascii="Arial" w:hAnsi="Arial" w:cs="Arial"/>
                <w:sz w:val="20"/>
                <w:szCs w:val="20"/>
              </w:rPr>
              <w:t>Providing basic personal inf</w:t>
            </w:r>
            <w:r>
              <w:rPr>
                <w:rFonts w:ascii="Arial" w:hAnsi="Arial" w:cs="Arial"/>
                <w:sz w:val="20"/>
                <w:szCs w:val="20"/>
              </w:rPr>
              <w:t xml:space="preserve">ormation about yourself </w:t>
            </w:r>
          </w:p>
        </w:tc>
        <w:tc>
          <w:tcPr>
            <w:tcW w:w="3150" w:type="dxa"/>
            <w:vAlign w:val="center"/>
          </w:tcPr>
          <w:p w14:paraId="656CBB83" w14:textId="77777777" w:rsidR="00077ED2" w:rsidRDefault="00077ED2" w:rsidP="00077ED2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1 </w:t>
            </w:r>
            <w:proofErr w:type="spellStart"/>
            <w:proofErr w:type="gramStart"/>
            <w:r>
              <w:rPr>
                <w:rFonts w:ascii="Arial" w:hAnsi="Arial" w:cs="Arial"/>
                <w:sz w:val="20"/>
                <w:szCs w:val="20"/>
              </w:rPr>
              <w:t>wa</w:t>
            </w:r>
            <w:proofErr w:type="spellEnd"/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N2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s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76275BF" w14:textId="77777777" w:rsidR="00077ED2" w:rsidRDefault="00077ED2" w:rsidP="00077ED2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 w:rsidRPr="005D2845">
              <w:rPr>
                <w:rFonts w:ascii="Arial" w:hAnsi="Arial" w:cs="Arial"/>
                <w:sz w:val="20"/>
                <w:szCs w:val="20"/>
              </w:rPr>
              <w:t>Nationalities</w:t>
            </w:r>
          </w:p>
          <w:p w14:paraId="374BDC1B" w14:textId="77777777" w:rsidR="00077ED2" w:rsidRDefault="00077ED2" w:rsidP="00077ED2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ccupations</w:t>
            </w:r>
          </w:p>
          <w:p w14:paraId="7447C8BA" w14:textId="77777777" w:rsidR="00077ED2" w:rsidRDefault="00077ED2" w:rsidP="00077ED2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1 no N2</w:t>
            </w:r>
          </w:p>
          <w:p w14:paraId="4318A8B3" w14:textId="00EC8E5F" w:rsidR="009D763B" w:rsidRPr="008B4FF7" w:rsidRDefault="00077ED2" w:rsidP="00077ED2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 w:rsidRPr="005D2845">
              <w:rPr>
                <w:rFonts w:ascii="Arial" w:hAnsi="Arial" w:cs="Arial"/>
                <w:sz w:val="20"/>
                <w:szCs w:val="20"/>
              </w:rPr>
              <w:t>Questions and negatives</w:t>
            </w:r>
          </w:p>
        </w:tc>
        <w:tc>
          <w:tcPr>
            <w:tcW w:w="3153" w:type="dxa"/>
            <w:vAlign w:val="center"/>
          </w:tcPr>
          <w:p w14:paraId="2A8FD9C3" w14:textId="77777777" w:rsidR="009D763B" w:rsidRDefault="00B37DF2" w:rsidP="008B4FF7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iragana Practice</w:t>
            </w:r>
          </w:p>
          <w:p w14:paraId="04D7DBB0" w14:textId="0549021A" w:rsidR="00B37DF2" w:rsidRDefault="00B37DF2" w:rsidP="008B4FF7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iragana Writing </w:t>
            </w:r>
            <w:r>
              <w:rPr>
                <w:rFonts w:asciiTheme="minorEastAsia" w:eastAsiaTheme="minorEastAsia" w:hAnsiTheme="minorEastAsia" w:cs="Arial" w:hint="eastAsia"/>
                <w:sz w:val="20"/>
                <w:szCs w:val="20"/>
                <w:lang w:eastAsia="ja-JP"/>
              </w:rPr>
              <w:t>な～</w:t>
            </w:r>
            <w:proofErr w:type="gramStart"/>
            <w:r>
              <w:rPr>
                <w:rFonts w:asciiTheme="minorEastAsia" w:eastAsiaTheme="minorEastAsia" w:hAnsiTheme="minorEastAsia" w:cs="Arial" w:hint="eastAsia"/>
                <w:sz w:val="20"/>
                <w:szCs w:val="20"/>
                <w:lang w:eastAsia="ja-JP"/>
              </w:rPr>
              <w:t>ほ</w:t>
            </w:r>
            <w:proofErr w:type="gramEnd"/>
          </w:p>
        </w:tc>
      </w:tr>
      <w:tr w:rsidR="009A72CC" w:rsidRPr="005D2845" w14:paraId="54B5D9B1" w14:textId="2972D1BC" w:rsidTr="00B1673E">
        <w:trPr>
          <w:trHeight w:val="931"/>
          <w:jc w:val="center"/>
        </w:trPr>
        <w:tc>
          <w:tcPr>
            <w:tcW w:w="1142" w:type="dxa"/>
            <w:vAlign w:val="center"/>
          </w:tcPr>
          <w:p w14:paraId="26069DC7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D2845">
              <w:rPr>
                <w:rFonts w:ascii="Arial" w:hAnsi="Arial" w:cs="Arial"/>
                <w:sz w:val="20"/>
                <w:szCs w:val="20"/>
              </w:rPr>
              <w:t>4</w:t>
            </w:r>
          </w:p>
          <w:p w14:paraId="1926FBEE" w14:textId="7A65A522" w:rsidR="009A72CC" w:rsidRPr="005D2845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shd w:val="clear" w:color="auto" w:fill="F4E7ED"/>
            <w:vAlign w:val="center"/>
          </w:tcPr>
          <w:p w14:paraId="441F6635" w14:textId="3E9E2647" w:rsidR="00077ED2" w:rsidRDefault="00A0084E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iragana </w:t>
            </w:r>
            <w:r w:rsidR="007F44AF">
              <w:rPr>
                <w:rFonts w:ascii="Arial" w:hAnsi="Arial" w:cs="Arial"/>
                <w:sz w:val="20"/>
                <w:szCs w:val="20"/>
              </w:rPr>
              <w:t xml:space="preserve">4 </w:t>
            </w:r>
            <w:proofErr w:type="spellStart"/>
            <w:r w:rsidR="007F44AF">
              <w:rPr>
                <w:rFonts w:ascii="Arial" w:hAnsi="Arial" w:cs="Arial"/>
                <w:sz w:val="20"/>
                <w:szCs w:val="20"/>
              </w:rPr>
              <w:t>Chōon</w:t>
            </w:r>
            <w:proofErr w:type="spellEnd"/>
            <w:r w:rsidR="007F44AF">
              <w:rPr>
                <w:rFonts w:ascii="Arial" w:hAnsi="Arial" w:cs="Arial"/>
                <w:sz w:val="20"/>
                <w:szCs w:val="20"/>
              </w:rPr>
              <w:t xml:space="preserve"> and </w:t>
            </w:r>
            <w:proofErr w:type="spellStart"/>
            <w:r w:rsidR="007F44AF">
              <w:rPr>
                <w:rFonts w:ascii="Arial" w:hAnsi="Arial" w:cs="Arial"/>
                <w:sz w:val="20"/>
                <w:szCs w:val="20"/>
              </w:rPr>
              <w:t>Soku</w:t>
            </w:r>
            <w:r>
              <w:rPr>
                <w:rFonts w:ascii="Arial" w:hAnsi="Arial" w:cs="Arial"/>
                <w:sz w:val="20"/>
                <w:szCs w:val="20"/>
              </w:rPr>
              <w:t>on</w:t>
            </w:r>
            <w:proofErr w:type="spellEnd"/>
          </w:p>
          <w:p w14:paraId="079BA97D" w14:textId="39D8635A" w:rsidR="009D763B" w:rsidRPr="005D2845" w:rsidRDefault="009D763B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“Thank you in advance for your kindness” (L2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 xml:space="preserve">)  </w:t>
            </w:r>
            <w:proofErr w:type="gramEnd"/>
          </w:p>
        </w:tc>
        <w:tc>
          <w:tcPr>
            <w:tcW w:w="3330" w:type="dxa"/>
            <w:vAlign w:val="center"/>
          </w:tcPr>
          <w:p w14:paraId="79C1D395" w14:textId="3FF41556" w:rsidR="009D763B" w:rsidRPr="0065592B" w:rsidRDefault="00B37DF2" w:rsidP="0065592B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dicating an object and asking its name</w:t>
            </w:r>
          </w:p>
        </w:tc>
        <w:tc>
          <w:tcPr>
            <w:tcW w:w="3150" w:type="dxa"/>
            <w:vAlign w:val="center"/>
          </w:tcPr>
          <w:p w14:paraId="7DBEE801" w14:textId="77777777" w:rsidR="00B37DF2" w:rsidRDefault="00B37DF2" w:rsidP="00B37DF2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Kor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/Sore/Are</w:t>
            </w:r>
          </w:p>
          <w:p w14:paraId="1FD764C1" w14:textId="77777777" w:rsidR="00B37DF2" w:rsidRDefault="00B37DF2" w:rsidP="00B37DF2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Kono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Sono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Ano</w:t>
            </w:r>
            <w:proofErr w:type="spellEnd"/>
          </w:p>
          <w:p w14:paraId="2540F34B" w14:textId="7BCDFB78" w:rsidR="00B37DF2" w:rsidRDefault="0065592B" w:rsidP="00B37DF2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  <w:proofErr w:type="spellStart"/>
            <w:proofErr w:type="gramStart"/>
            <w:r>
              <w:rPr>
                <w:rFonts w:ascii="Arial" w:hAnsi="Arial" w:cs="Arial"/>
                <w:sz w:val="20"/>
                <w:szCs w:val="20"/>
              </w:rPr>
              <w:t>ka</w:t>
            </w:r>
            <w:proofErr w:type="spellEnd"/>
            <w:proofErr w:type="gramEnd"/>
            <w:r w:rsidR="00B37DF2">
              <w:rPr>
                <w:rFonts w:ascii="Arial" w:hAnsi="Arial" w:cs="Arial"/>
                <w:sz w:val="20"/>
                <w:szCs w:val="20"/>
              </w:rPr>
              <w:t xml:space="preserve"> question</w:t>
            </w:r>
          </w:p>
          <w:p w14:paraId="1BDEFDA8" w14:textId="4CE1D376" w:rsidR="009D763B" w:rsidRPr="0065592B" w:rsidRDefault="00B37DF2" w:rsidP="0065592B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everyday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objects </w:t>
            </w:r>
          </w:p>
        </w:tc>
        <w:tc>
          <w:tcPr>
            <w:tcW w:w="3153" w:type="dxa"/>
            <w:vAlign w:val="center"/>
          </w:tcPr>
          <w:p w14:paraId="4AF8683D" w14:textId="77777777" w:rsidR="009D763B" w:rsidRDefault="00B37DF2" w:rsidP="008B4FF7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iragana Practice</w:t>
            </w:r>
          </w:p>
          <w:p w14:paraId="34E4D9BC" w14:textId="51CCFC00" w:rsidR="00B37DF2" w:rsidRDefault="00B37DF2" w:rsidP="008B4FF7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iragana Writing </w:t>
            </w:r>
            <w:proofErr w:type="gramStart"/>
            <w:r>
              <w:rPr>
                <w:rFonts w:asciiTheme="minorEastAsia" w:eastAsiaTheme="minorEastAsia" w:hAnsiTheme="minorEastAsia" w:cs="Arial" w:hint="eastAsia"/>
                <w:sz w:val="20"/>
                <w:szCs w:val="20"/>
                <w:lang w:eastAsia="ja-JP"/>
              </w:rPr>
              <w:t>ま</w:t>
            </w:r>
            <w:proofErr w:type="gramEnd"/>
            <w:r>
              <w:rPr>
                <w:rFonts w:asciiTheme="minorEastAsia" w:eastAsiaTheme="minorEastAsia" w:hAnsiTheme="minorEastAsia" w:cs="Arial" w:hint="eastAsia"/>
                <w:sz w:val="20"/>
                <w:szCs w:val="20"/>
                <w:lang w:eastAsia="ja-JP"/>
              </w:rPr>
              <w:t>～よ</w:t>
            </w:r>
          </w:p>
        </w:tc>
      </w:tr>
      <w:tr w:rsidR="009A72CC" w:rsidRPr="005D2845" w14:paraId="58476E39" w14:textId="68641E8B" w:rsidTr="00B1673E">
        <w:trPr>
          <w:trHeight w:val="931"/>
          <w:jc w:val="center"/>
        </w:trPr>
        <w:tc>
          <w:tcPr>
            <w:tcW w:w="1142" w:type="dxa"/>
            <w:vAlign w:val="center"/>
          </w:tcPr>
          <w:p w14:paraId="2E969223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D2845">
              <w:rPr>
                <w:rFonts w:ascii="Arial" w:hAnsi="Arial" w:cs="Arial"/>
                <w:sz w:val="20"/>
                <w:szCs w:val="20"/>
              </w:rPr>
              <w:lastRenderedPageBreak/>
              <w:t>5</w:t>
            </w:r>
          </w:p>
          <w:p w14:paraId="5F6D35F6" w14:textId="287D0DE7" w:rsidR="009A72CC" w:rsidRPr="005D2845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shd w:val="clear" w:color="auto" w:fill="F4E7ED"/>
            <w:vAlign w:val="center"/>
          </w:tcPr>
          <w:p w14:paraId="27076CC9" w14:textId="243BDA2F" w:rsidR="00077ED2" w:rsidRDefault="00A0084E" w:rsidP="0065592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iragana Revision</w:t>
            </w:r>
          </w:p>
          <w:p w14:paraId="7BBC1653" w14:textId="272DF2F3" w:rsidR="009D763B" w:rsidRPr="005D2845" w:rsidRDefault="00A0084E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“Thank you in advance for your kindness” (L2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 xml:space="preserve">)  </w:t>
            </w:r>
            <w:proofErr w:type="gramEnd"/>
          </w:p>
        </w:tc>
        <w:tc>
          <w:tcPr>
            <w:tcW w:w="3330" w:type="dxa"/>
            <w:vAlign w:val="center"/>
          </w:tcPr>
          <w:p w14:paraId="79B166EF" w14:textId="37994739" w:rsidR="009D763B" w:rsidRPr="0065592B" w:rsidRDefault="0065592B" w:rsidP="0065592B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lking about an object and its owner</w:t>
            </w:r>
          </w:p>
        </w:tc>
        <w:tc>
          <w:tcPr>
            <w:tcW w:w="3150" w:type="dxa"/>
            <w:vAlign w:val="center"/>
          </w:tcPr>
          <w:p w14:paraId="5F473E8F" w14:textId="77777777" w:rsidR="0065592B" w:rsidRDefault="0065592B" w:rsidP="0065592B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1 no N2</w:t>
            </w:r>
          </w:p>
          <w:p w14:paraId="25C6D789" w14:textId="4A7671A0" w:rsidR="009D763B" w:rsidRPr="0065592B" w:rsidRDefault="0065592B" w:rsidP="0065592B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no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(substituting for noun)</w:t>
            </w:r>
          </w:p>
        </w:tc>
        <w:tc>
          <w:tcPr>
            <w:tcW w:w="3153" w:type="dxa"/>
            <w:vAlign w:val="center"/>
          </w:tcPr>
          <w:p w14:paraId="64C17DDA" w14:textId="77777777" w:rsidR="009D763B" w:rsidRDefault="00B37DF2" w:rsidP="00B37DF2">
            <w:pPr>
              <w:numPr>
                <w:ilvl w:val="0"/>
                <w:numId w:val="6"/>
              </w:numPr>
              <w:tabs>
                <w:tab w:val="clear" w:pos="382"/>
                <w:tab w:val="num" w:pos="244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iragana Practice</w:t>
            </w:r>
          </w:p>
          <w:p w14:paraId="63F4B141" w14:textId="029593D4" w:rsidR="00B37DF2" w:rsidRDefault="00B37DF2" w:rsidP="00686158">
            <w:pPr>
              <w:numPr>
                <w:ilvl w:val="0"/>
                <w:numId w:val="6"/>
              </w:numPr>
              <w:tabs>
                <w:tab w:val="clear" w:pos="382"/>
                <w:tab w:val="num" w:pos="244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iragana Writing </w:t>
            </w:r>
            <w:r>
              <w:rPr>
                <w:rFonts w:asciiTheme="minorEastAsia" w:eastAsiaTheme="minorEastAsia" w:hAnsiTheme="minorEastAsia" w:cs="Arial" w:hint="eastAsia"/>
                <w:sz w:val="20"/>
                <w:szCs w:val="20"/>
                <w:lang w:eastAsia="ja-JP"/>
              </w:rPr>
              <w:t>ら～</w:t>
            </w:r>
            <w:proofErr w:type="gramStart"/>
            <w:r>
              <w:rPr>
                <w:rFonts w:asciiTheme="minorEastAsia" w:eastAsiaTheme="minorEastAsia" w:hAnsiTheme="minorEastAsia" w:cs="Arial" w:hint="eastAsia"/>
                <w:sz w:val="20"/>
                <w:szCs w:val="20"/>
                <w:lang w:eastAsia="ja-JP"/>
              </w:rPr>
              <w:t>ん</w:t>
            </w:r>
            <w:proofErr w:type="gramEnd"/>
          </w:p>
        </w:tc>
      </w:tr>
      <w:tr w:rsidR="009A72CC" w:rsidRPr="005D2845" w14:paraId="1862B378" w14:textId="21CA3F8D" w:rsidTr="00B1673E">
        <w:trPr>
          <w:trHeight w:val="1076"/>
          <w:jc w:val="center"/>
        </w:trPr>
        <w:tc>
          <w:tcPr>
            <w:tcW w:w="1142" w:type="dxa"/>
            <w:vAlign w:val="center"/>
          </w:tcPr>
          <w:p w14:paraId="1789982A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D2845">
              <w:rPr>
                <w:rFonts w:ascii="Arial" w:hAnsi="Arial" w:cs="Arial"/>
                <w:sz w:val="20"/>
                <w:szCs w:val="20"/>
              </w:rPr>
              <w:t>6</w:t>
            </w:r>
          </w:p>
          <w:p w14:paraId="475C572D" w14:textId="608B16D5" w:rsidR="009A72CC" w:rsidRPr="005D2845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shd w:val="clear" w:color="auto" w:fill="F4E7ED"/>
            <w:vAlign w:val="center"/>
          </w:tcPr>
          <w:p w14:paraId="65E5414F" w14:textId="28CE1EC2" w:rsidR="00077ED2" w:rsidRDefault="00A0084E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atakana 1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Seion</w:t>
            </w:r>
            <w:proofErr w:type="spellEnd"/>
          </w:p>
          <w:p w14:paraId="3C89245A" w14:textId="6A816F94" w:rsidR="009D763B" w:rsidRPr="005D2845" w:rsidRDefault="009D763B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“I’ll take it, please” (L3)</w:t>
            </w:r>
          </w:p>
        </w:tc>
        <w:tc>
          <w:tcPr>
            <w:tcW w:w="3330" w:type="dxa"/>
            <w:vAlign w:val="center"/>
          </w:tcPr>
          <w:p w14:paraId="6C3FDB1D" w14:textId="77777777" w:rsidR="0065592B" w:rsidRDefault="0065592B" w:rsidP="00D56F66">
            <w:pPr>
              <w:numPr>
                <w:ilvl w:val="0"/>
                <w:numId w:val="6"/>
              </w:numPr>
              <w:ind w:left="283" w:hanging="23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sking where a place, thing or person is </w:t>
            </w:r>
          </w:p>
          <w:p w14:paraId="744463B7" w14:textId="54F5BC23" w:rsidR="009D763B" w:rsidRPr="0065592B" w:rsidRDefault="009D763B" w:rsidP="0065592B">
            <w:pPr>
              <w:numPr>
                <w:ilvl w:val="0"/>
                <w:numId w:val="6"/>
              </w:numPr>
              <w:ind w:left="283" w:hanging="23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king the prices of items in a store and making a purchase</w:t>
            </w:r>
          </w:p>
        </w:tc>
        <w:tc>
          <w:tcPr>
            <w:tcW w:w="3150" w:type="dxa"/>
            <w:vAlign w:val="center"/>
          </w:tcPr>
          <w:p w14:paraId="6CF6072E" w14:textId="77777777" w:rsidR="0065592B" w:rsidRDefault="0065592B" w:rsidP="0065592B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oko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Soko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Asoko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oko</w:t>
            </w:r>
            <w:proofErr w:type="spellEnd"/>
          </w:p>
          <w:p w14:paraId="357E71DD" w14:textId="77777777" w:rsidR="0065592B" w:rsidRPr="00C44A38" w:rsidRDefault="0065592B" w:rsidP="0065592B">
            <w:pPr>
              <w:numPr>
                <w:ilvl w:val="0"/>
                <w:numId w:val="1"/>
              </w:numPr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proofErr w:type="spellStart"/>
            <w:r w:rsidRPr="00C44A38">
              <w:rPr>
                <w:rFonts w:ascii="Arial" w:hAnsi="Arial" w:cs="Arial"/>
                <w:sz w:val="20"/>
                <w:szCs w:val="20"/>
              </w:rPr>
              <w:t>Kochira</w:t>
            </w:r>
            <w:proofErr w:type="spellEnd"/>
            <w:r w:rsidRPr="00C44A38"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 w:rsidRPr="00C44A38">
              <w:rPr>
                <w:rFonts w:ascii="Arial" w:hAnsi="Arial" w:cs="Arial"/>
                <w:sz w:val="20"/>
                <w:szCs w:val="20"/>
              </w:rPr>
              <w:t>Sochira</w:t>
            </w:r>
            <w:proofErr w:type="spellEnd"/>
            <w:r w:rsidRPr="00C44A38"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 w:rsidRPr="00C44A38">
              <w:rPr>
                <w:rFonts w:ascii="Arial" w:hAnsi="Arial" w:cs="Arial"/>
                <w:sz w:val="20"/>
                <w:szCs w:val="20"/>
              </w:rPr>
              <w:t>Achir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ochira</w:t>
            </w:r>
            <w:proofErr w:type="spellEnd"/>
          </w:p>
          <w:p w14:paraId="7EB24735" w14:textId="776C5DFC" w:rsidR="009D763B" w:rsidRPr="0065592B" w:rsidRDefault="0065592B" w:rsidP="0065592B">
            <w:pPr>
              <w:numPr>
                <w:ilvl w:val="0"/>
                <w:numId w:val="1"/>
              </w:numPr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w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plac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su</w:t>
            </w:r>
            <w:proofErr w:type="spellEnd"/>
          </w:p>
        </w:tc>
        <w:tc>
          <w:tcPr>
            <w:tcW w:w="3153" w:type="dxa"/>
            <w:vAlign w:val="center"/>
          </w:tcPr>
          <w:p w14:paraId="7BD53924" w14:textId="77777777" w:rsidR="009D763B" w:rsidRDefault="00B37DF2" w:rsidP="00F5306B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takana Practice</w:t>
            </w:r>
          </w:p>
          <w:p w14:paraId="66F4BF57" w14:textId="119F4D77" w:rsidR="00B37DF2" w:rsidRPr="00C44A38" w:rsidRDefault="00B37DF2" w:rsidP="00F5306B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takana Writing</w:t>
            </w:r>
            <w:r>
              <w:rPr>
                <w:rFonts w:asciiTheme="minorEastAsia" w:eastAsiaTheme="minorEastAsia" w:hAnsiTheme="minorEastAsia" w:cs="Arial" w:hint="eastAsia"/>
                <w:sz w:val="20"/>
                <w:szCs w:val="20"/>
                <w:lang w:eastAsia="ja-JP"/>
              </w:rPr>
              <w:t>ア～コ</w:t>
            </w:r>
          </w:p>
        </w:tc>
      </w:tr>
      <w:tr w:rsidR="009A72CC" w:rsidRPr="005D2845" w14:paraId="5661D3EB" w14:textId="63DA9B36" w:rsidTr="00B1673E">
        <w:trPr>
          <w:trHeight w:val="931"/>
          <w:jc w:val="center"/>
        </w:trPr>
        <w:tc>
          <w:tcPr>
            <w:tcW w:w="1142" w:type="dxa"/>
            <w:vAlign w:val="center"/>
          </w:tcPr>
          <w:p w14:paraId="3C0C1012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D2845">
              <w:rPr>
                <w:rFonts w:ascii="Arial" w:hAnsi="Arial" w:cs="Arial"/>
                <w:sz w:val="20"/>
                <w:szCs w:val="20"/>
              </w:rPr>
              <w:t>7</w:t>
            </w:r>
          </w:p>
          <w:p w14:paraId="1D8BB5C6" w14:textId="52F7C0E5" w:rsidR="009A72CC" w:rsidRPr="005D2845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shd w:val="clear" w:color="auto" w:fill="F4E7ED"/>
            <w:vAlign w:val="center"/>
          </w:tcPr>
          <w:p w14:paraId="62E522E0" w14:textId="067EC116" w:rsidR="00077ED2" w:rsidRDefault="00A0084E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atakana 2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ku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Handakuon</w:t>
            </w:r>
            <w:proofErr w:type="spellEnd"/>
          </w:p>
          <w:p w14:paraId="13C922BB" w14:textId="47C21CD8" w:rsidR="009D763B" w:rsidRPr="005D2845" w:rsidRDefault="00A0084E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I’ll take it, please” (L3) </w:t>
            </w:r>
          </w:p>
        </w:tc>
        <w:tc>
          <w:tcPr>
            <w:tcW w:w="3330" w:type="dxa"/>
            <w:vAlign w:val="center"/>
          </w:tcPr>
          <w:p w14:paraId="26462372" w14:textId="1B944AE6" w:rsidR="009D763B" w:rsidRPr="0065592B" w:rsidRDefault="0065592B" w:rsidP="0065592B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king what country of origin is</w:t>
            </w:r>
          </w:p>
        </w:tc>
        <w:tc>
          <w:tcPr>
            <w:tcW w:w="3150" w:type="dxa"/>
            <w:vAlign w:val="center"/>
          </w:tcPr>
          <w:p w14:paraId="1508F2FB" w14:textId="77777777" w:rsidR="0065592B" w:rsidRDefault="0065592B" w:rsidP="0065592B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 w:rsidRPr="00C44A38">
              <w:rPr>
                <w:rFonts w:ascii="Arial" w:hAnsi="Arial" w:cs="Arial"/>
                <w:sz w:val="20"/>
                <w:szCs w:val="20"/>
              </w:rPr>
              <w:t>N1 no N2</w:t>
            </w:r>
          </w:p>
          <w:p w14:paraId="2AB8485F" w14:textId="77777777" w:rsidR="009D763B" w:rsidRDefault="0065592B" w:rsidP="0065592B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 w:rsidRPr="00C44A38">
              <w:rPr>
                <w:rFonts w:ascii="Arial" w:hAnsi="Arial" w:cs="Arial"/>
                <w:sz w:val="20"/>
                <w:szCs w:val="20"/>
              </w:rPr>
              <w:t>Numbers for prices</w:t>
            </w:r>
          </w:p>
          <w:p w14:paraId="6BCA9923" w14:textId="7ABD344F" w:rsidR="0065592B" w:rsidRPr="00C44A38" w:rsidRDefault="0065592B" w:rsidP="0065592B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partment store</w:t>
            </w:r>
          </w:p>
        </w:tc>
        <w:tc>
          <w:tcPr>
            <w:tcW w:w="3153" w:type="dxa"/>
            <w:vAlign w:val="center"/>
          </w:tcPr>
          <w:p w14:paraId="5F6127F8" w14:textId="77777777" w:rsidR="009D763B" w:rsidRDefault="00B37DF2" w:rsidP="00B37DF2">
            <w:pPr>
              <w:numPr>
                <w:ilvl w:val="0"/>
                <w:numId w:val="6"/>
              </w:numPr>
              <w:tabs>
                <w:tab w:val="clear" w:pos="382"/>
                <w:tab w:val="num" w:pos="244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takana Practice</w:t>
            </w:r>
          </w:p>
          <w:p w14:paraId="54814AB8" w14:textId="4330D001" w:rsidR="00B37DF2" w:rsidRDefault="00B37DF2" w:rsidP="00B37DF2">
            <w:pPr>
              <w:numPr>
                <w:ilvl w:val="0"/>
                <w:numId w:val="6"/>
              </w:numPr>
              <w:tabs>
                <w:tab w:val="clear" w:pos="382"/>
                <w:tab w:val="num" w:pos="244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atakana Writing </w:t>
            </w:r>
            <w:r>
              <w:rPr>
                <w:rFonts w:asciiTheme="minorEastAsia" w:eastAsiaTheme="minorEastAsia" w:hAnsiTheme="minorEastAsia" w:cs="Arial" w:hint="eastAsia"/>
                <w:sz w:val="20"/>
                <w:szCs w:val="20"/>
                <w:lang w:eastAsia="ja-JP"/>
              </w:rPr>
              <w:t>サ～ト</w:t>
            </w:r>
          </w:p>
        </w:tc>
      </w:tr>
      <w:tr w:rsidR="009A72CC" w:rsidRPr="005D2845" w14:paraId="6C5B093A" w14:textId="5754D1D0" w:rsidTr="00B1673E">
        <w:trPr>
          <w:trHeight w:val="931"/>
          <w:jc w:val="center"/>
        </w:trPr>
        <w:tc>
          <w:tcPr>
            <w:tcW w:w="1142" w:type="dxa"/>
            <w:vAlign w:val="center"/>
          </w:tcPr>
          <w:p w14:paraId="3C6CFFED" w14:textId="557BBC71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D2845">
              <w:rPr>
                <w:rFonts w:ascii="Arial" w:hAnsi="Arial" w:cs="Arial"/>
                <w:sz w:val="20"/>
                <w:szCs w:val="20"/>
              </w:rPr>
              <w:t>8</w:t>
            </w:r>
          </w:p>
          <w:p w14:paraId="020BB01F" w14:textId="05AFF107" w:rsidR="009A72CC" w:rsidRPr="005D2845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shd w:val="clear" w:color="auto" w:fill="F4E7ED"/>
            <w:vAlign w:val="center"/>
          </w:tcPr>
          <w:p w14:paraId="0B77CCA3" w14:textId="7CD9589E" w:rsidR="00077ED2" w:rsidRDefault="00A0084E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atakana 3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Yōon</w:t>
            </w:r>
            <w:proofErr w:type="spellEnd"/>
          </w:p>
          <w:p w14:paraId="15704F42" w14:textId="251A671B" w:rsidR="009D763B" w:rsidRPr="005D2845" w:rsidRDefault="009D763B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“What time are you open to?” (L4)</w:t>
            </w:r>
          </w:p>
        </w:tc>
        <w:tc>
          <w:tcPr>
            <w:tcW w:w="3330" w:type="dxa"/>
            <w:vAlign w:val="center"/>
          </w:tcPr>
          <w:p w14:paraId="4AB42FDD" w14:textId="77777777" w:rsidR="0065592B" w:rsidRDefault="0065592B" w:rsidP="0065592B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lking about times and days</w:t>
            </w:r>
          </w:p>
          <w:p w14:paraId="109D6116" w14:textId="5F163067" w:rsidR="009D763B" w:rsidRPr="0065592B" w:rsidRDefault="0065592B" w:rsidP="0065592B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lking about everyday doings</w:t>
            </w:r>
          </w:p>
        </w:tc>
        <w:tc>
          <w:tcPr>
            <w:tcW w:w="3150" w:type="dxa"/>
            <w:vAlign w:val="center"/>
          </w:tcPr>
          <w:p w14:paraId="215DC487" w14:textId="77777777" w:rsidR="0065592B" w:rsidRPr="005D2845" w:rsidRDefault="0065592B" w:rsidP="0065592B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ime</w:t>
            </w:r>
          </w:p>
          <w:p w14:paraId="25492152" w14:textId="77777777" w:rsidR="0065592B" w:rsidRDefault="0065592B" w:rsidP="0065592B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ys</w:t>
            </w:r>
          </w:p>
          <w:p w14:paraId="00A245C3" w14:textId="6CA34844" w:rsidR="009D763B" w:rsidRPr="0065592B" w:rsidRDefault="0065592B" w:rsidP="0065592B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as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ase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ashit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asendeshita</w:t>
            </w:r>
            <w:proofErr w:type="spellEnd"/>
          </w:p>
        </w:tc>
        <w:tc>
          <w:tcPr>
            <w:tcW w:w="3153" w:type="dxa"/>
            <w:vAlign w:val="center"/>
          </w:tcPr>
          <w:p w14:paraId="4E037397" w14:textId="77777777" w:rsidR="009D763B" w:rsidRDefault="00B37DF2" w:rsidP="00686158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takana Practice</w:t>
            </w:r>
          </w:p>
          <w:p w14:paraId="6C020295" w14:textId="7251ADB6" w:rsidR="00B37DF2" w:rsidRDefault="00B37DF2" w:rsidP="00686158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atakana Writing </w:t>
            </w:r>
            <w:r>
              <w:rPr>
                <w:rFonts w:asciiTheme="minorEastAsia" w:eastAsiaTheme="minorEastAsia" w:hAnsiTheme="minorEastAsia" w:cs="Arial" w:hint="eastAsia"/>
                <w:sz w:val="20"/>
                <w:szCs w:val="20"/>
                <w:lang w:eastAsia="ja-JP"/>
              </w:rPr>
              <w:t>ナ～ホ</w:t>
            </w:r>
          </w:p>
        </w:tc>
      </w:tr>
      <w:tr w:rsidR="009A72CC" w:rsidRPr="005D2845" w14:paraId="22AC7C70" w14:textId="5EE5DB26" w:rsidTr="00B1673E">
        <w:trPr>
          <w:trHeight w:val="931"/>
          <w:jc w:val="center"/>
        </w:trPr>
        <w:tc>
          <w:tcPr>
            <w:tcW w:w="1142" w:type="dxa"/>
            <w:vAlign w:val="center"/>
          </w:tcPr>
          <w:p w14:paraId="2085D3C1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D2845">
              <w:rPr>
                <w:rFonts w:ascii="Arial" w:hAnsi="Arial" w:cs="Arial"/>
                <w:sz w:val="20"/>
                <w:szCs w:val="20"/>
              </w:rPr>
              <w:t>9</w:t>
            </w:r>
          </w:p>
          <w:p w14:paraId="7B7DE988" w14:textId="49BE593B" w:rsidR="009A72CC" w:rsidRPr="005D2845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shd w:val="clear" w:color="auto" w:fill="F4E7ED"/>
            <w:vAlign w:val="center"/>
          </w:tcPr>
          <w:p w14:paraId="71FDA2C7" w14:textId="3666CCA9" w:rsidR="00A0084E" w:rsidRDefault="007F44AF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atakana 4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Chō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Soku</w:t>
            </w:r>
            <w:r w:rsidR="00A0084E">
              <w:rPr>
                <w:rFonts w:ascii="Arial" w:hAnsi="Arial" w:cs="Arial"/>
                <w:sz w:val="20"/>
                <w:szCs w:val="20"/>
              </w:rPr>
              <w:t>on</w:t>
            </w:r>
            <w:proofErr w:type="spellEnd"/>
          </w:p>
          <w:p w14:paraId="28750EB4" w14:textId="46F8648B" w:rsidR="009D763B" w:rsidRPr="005D2845" w:rsidRDefault="00867D06" w:rsidP="00867D0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What time are you open to?” (L4) </w:t>
            </w:r>
          </w:p>
        </w:tc>
        <w:tc>
          <w:tcPr>
            <w:tcW w:w="3330" w:type="dxa"/>
            <w:vAlign w:val="center"/>
          </w:tcPr>
          <w:p w14:paraId="59D6E208" w14:textId="551B36D6" w:rsidR="0065592B" w:rsidRDefault="0065592B" w:rsidP="0065592B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lking about times and days</w:t>
            </w:r>
          </w:p>
          <w:p w14:paraId="2DC1D274" w14:textId="6F655F28" w:rsidR="009D763B" w:rsidRPr="0065592B" w:rsidRDefault="0065592B" w:rsidP="0065592B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king for telephone numbers</w:t>
            </w:r>
          </w:p>
        </w:tc>
        <w:tc>
          <w:tcPr>
            <w:tcW w:w="3150" w:type="dxa"/>
            <w:vAlign w:val="center"/>
          </w:tcPr>
          <w:p w14:paraId="3B608EA2" w14:textId="77777777" w:rsidR="0065592B" w:rsidRPr="005D2845" w:rsidRDefault="0065592B" w:rsidP="0065592B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lephone numbers</w:t>
            </w:r>
          </w:p>
          <w:p w14:paraId="024CC0F6" w14:textId="77777777" w:rsidR="0065592B" w:rsidRPr="00C44A38" w:rsidRDefault="0065592B" w:rsidP="0065592B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C44A38">
              <w:rPr>
                <w:rFonts w:ascii="Arial" w:hAnsi="Arial" w:cs="Arial"/>
                <w:sz w:val="20"/>
                <w:szCs w:val="20"/>
              </w:rPr>
              <w:t xml:space="preserve">N1 </w:t>
            </w:r>
            <w:proofErr w:type="spellStart"/>
            <w:r w:rsidRPr="00C44A38">
              <w:rPr>
                <w:rFonts w:ascii="Arial" w:hAnsi="Arial" w:cs="Arial"/>
                <w:sz w:val="20"/>
                <w:szCs w:val="20"/>
              </w:rPr>
              <w:t>kara</w:t>
            </w:r>
            <w:proofErr w:type="spellEnd"/>
            <w:r w:rsidRPr="00C44A38">
              <w:rPr>
                <w:rFonts w:ascii="Arial" w:hAnsi="Arial" w:cs="Arial"/>
                <w:sz w:val="20"/>
                <w:szCs w:val="20"/>
              </w:rPr>
              <w:t xml:space="preserve"> N2 made</w:t>
            </w:r>
          </w:p>
          <w:p w14:paraId="55934441" w14:textId="77777777" w:rsidR="0065592B" w:rsidRPr="00C44A38" w:rsidRDefault="0065592B" w:rsidP="0065592B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1 to N2</w:t>
            </w:r>
          </w:p>
          <w:p w14:paraId="7FB3756B" w14:textId="0DAE55E0" w:rsidR="009D763B" w:rsidRPr="005D2845" w:rsidRDefault="0065592B" w:rsidP="0065592B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im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V</w:t>
            </w:r>
          </w:p>
        </w:tc>
        <w:tc>
          <w:tcPr>
            <w:tcW w:w="3153" w:type="dxa"/>
            <w:vAlign w:val="center"/>
          </w:tcPr>
          <w:p w14:paraId="5F0F68BF" w14:textId="77777777" w:rsidR="009D763B" w:rsidRDefault="00867D06" w:rsidP="00C44A38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takana Practice</w:t>
            </w:r>
          </w:p>
          <w:p w14:paraId="3315316C" w14:textId="0DFBE7CF" w:rsidR="00867D06" w:rsidRPr="00C44A38" w:rsidRDefault="00867D06" w:rsidP="00C44A38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atakana Writing </w:t>
            </w:r>
            <w:r>
              <w:rPr>
                <w:rFonts w:asciiTheme="minorEastAsia" w:eastAsiaTheme="minorEastAsia" w:hAnsiTheme="minorEastAsia" w:cs="Arial" w:hint="eastAsia"/>
                <w:sz w:val="20"/>
                <w:szCs w:val="20"/>
                <w:lang w:eastAsia="ja-JP"/>
              </w:rPr>
              <w:t>マ～ヨ</w:t>
            </w:r>
          </w:p>
        </w:tc>
      </w:tr>
      <w:tr w:rsidR="009A72CC" w:rsidRPr="005D2845" w14:paraId="6657E2DC" w14:textId="6F05E676" w:rsidTr="00B1673E">
        <w:trPr>
          <w:trHeight w:val="680"/>
          <w:jc w:val="center"/>
        </w:trPr>
        <w:tc>
          <w:tcPr>
            <w:tcW w:w="1142" w:type="dxa"/>
            <w:tcBorders>
              <w:bottom w:val="single" w:sz="4" w:space="0" w:color="000000"/>
            </w:tcBorders>
            <w:vAlign w:val="center"/>
          </w:tcPr>
          <w:p w14:paraId="6E6D2A35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D2845">
              <w:rPr>
                <w:rFonts w:ascii="Arial" w:hAnsi="Arial" w:cs="Arial"/>
                <w:sz w:val="20"/>
                <w:szCs w:val="20"/>
              </w:rPr>
              <w:t>10</w:t>
            </w:r>
          </w:p>
          <w:p w14:paraId="4E2EA430" w14:textId="26721569" w:rsidR="009A72CC" w:rsidRPr="005D2845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tcBorders>
              <w:bottom w:val="single" w:sz="4" w:space="0" w:color="000000"/>
            </w:tcBorders>
            <w:shd w:val="clear" w:color="auto" w:fill="F4E7ED"/>
            <w:vAlign w:val="center"/>
          </w:tcPr>
          <w:p w14:paraId="0F23C7BB" w14:textId="57E0543F" w:rsidR="00A0084E" w:rsidRDefault="00A0084E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atakana 5 </w:t>
            </w:r>
            <w:r w:rsidR="006F0092">
              <w:rPr>
                <w:rFonts w:ascii="Arial" w:hAnsi="Arial" w:cs="Arial"/>
                <w:sz w:val="20"/>
                <w:szCs w:val="20"/>
              </w:rPr>
              <w:t>Katakana only Sounds</w:t>
            </w:r>
          </w:p>
          <w:p w14:paraId="6E5D948F" w14:textId="3929908C" w:rsidR="009D763B" w:rsidRPr="005D2845" w:rsidRDefault="00077ED2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3330" w:type="dxa"/>
            <w:tcBorders>
              <w:bottom w:val="single" w:sz="4" w:space="0" w:color="000000"/>
            </w:tcBorders>
            <w:vAlign w:val="center"/>
          </w:tcPr>
          <w:p w14:paraId="17192AF6" w14:textId="4BF39227" w:rsidR="009D763B" w:rsidRPr="005D2845" w:rsidRDefault="0065592B" w:rsidP="0065592B">
            <w:pPr>
              <w:numPr>
                <w:ilvl w:val="0"/>
                <w:numId w:val="6"/>
              </w:numPr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3150" w:type="dxa"/>
            <w:tcBorders>
              <w:bottom w:val="single" w:sz="4" w:space="0" w:color="000000"/>
            </w:tcBorders>
            <w:vAlign w:val="center"/>
          </w:tcPr>
          <w:p w14:paraId="3B91E055" w14:textId="5A3ACB71" w:rsidR="009D763B" w:rsidRPr="00C44A38" w:rsidRDefault="0065592B" w:rsidP="00C44A38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3153" w:type="dxa"/>
            <w:tcBorders>
              <w:bottom w:val="single" w:sz="4" w:space="0" w:color="000000"/>
            </w:tcBorders>
            <w:vAlign w:val="center"/>
          </w:tcPr>
          <w:p w14:paraId="63D327FB" w14:textId="77777777" w:rsidR="009D763B" w:rsidRDefault="00867D06" w:rsidP="00C44A38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takana Practice</w:t>
            </w:r>
          </w:p>
          <w:p w14:paraId="50673294" w14:textId="65FB990D" w:rsidR="00867D06" w:rsidRDefault="00867D06" w:rsidP="00C44A38">
            <w:pPr>
              <w:numPr>
                <w:ilvl w:val="0"/>
                <w:numId w:val="1"/>
              </w:numPr>
              <w:tabs>
                <w:tab w:val="clear" w:pos="382"/>
              </w:tabs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atakana Writing </w:t>
            </w:r>
            <w:r>
              <w:rPr>
                <w:rFonts w:asciiTheme="minorEastAsia" w:eastAsiaTheme="minorEastAsia" w:hAnsiTheme="minorEastAsia" w:cs="Arial" w:hint="eastAsia"/>
                <w:sz w:val="20"/>
                <w:szCs w:val="20"/>
                <w:lang w:eastAsia="ja-JP"/>
              </w:rPr>
              <w:t>ラ～ン</w:t>
            </w:r>
          </w:p>
        </w:tc>
      </w:tr>
    </w:tbl>
    <w:p w14:paraId="423381BE" w14:textId="0A9B1B1C" w:rsidR="0065592B" w:rsidRDefault="0065592B"/>
    <w:tbl>
      <w:tblPr>
        <w:tblW w:w="1403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7"/>
        <w:gridCol w:w="1126"/>
        <w:gridCol w:w="3255"/>
        <w:gridCol w:w="45"/>
        <w:gridCol w:w="3260"/>
        <w:gridCol w:w="3102"/>
        <w:gridCol w:w="11"/>
        <w:gridCol w:w="3227"/>
      </w:tblGrid>
      <w:tr w:rsidR="00B1673E" w:rsidRPr="005D2845" w14:paraId="391CEBDD" w14:textId="77777777" w:rsidTr="00B1673E">
        <w:trPr>
          <w:jc w:val="center"/>
        </w:trPr>
        <w:tc>
          <w:tcPr>
            <w:tcW w:w="1133" w:type="dxa"/>
            <w:gridSpan w:val="2"/>
            <w:shd w:val="clear" w:color="auto" w:fill="CE95AF"/>
            <w:vAlign w:val="center"/>
          </w:tcPr>
          <w:p w14:paraId="25915FF8" w14:textId="77777777" w:rsidR="00B1673E" w:rsidRDefault="00B1673E" w:rsidP="00781B06">
            <w:pPr>
              <w:shd w:val="clear" w:color="auto" w:fill="CE95AF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D2845">
              <w:rPr>
                <w:rFonts w:ascii="Arial" w:hAnsi="Arial" w:cs="Arial"/>
                <w:b/>
                <w:sz w:val="20"/>
                <w:szCs w:val="20"/>
              </w:rPr>
              <w:t>Week</w:t>
            </w:r>
          </w:p>
          <w:p w14:paraId="43C6B5C0" w14:textId="551B6909" w:rsidR="00B1673E" w:rsidRPr="005D2845" w:rsidRDefault="00B1673E" w:rsidP="00781B06">
            <w:pPr>
              <w:shd w:val="clear" w:color="auto" w:fill="CE95AF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art b</w:t>
            </w:r>
          </w:p>
        </w:tc>
        <w:tc>
          <w:tcPr>
            <w:tcW w:w="3300" w:type="dxa"/>
            <w:gridSpan w:val="2"/>
            <w:shd w:val="clear" w:color="auto" w:fill="CE95AF"/>
            <w:vAlign w:val="center"/>
          </w:tcPr>
          <w:p w14:paraId="393753EE" w14:textId="77777777" w:rsidR="00B1673E" w:rsidRPr="005D2845" w:rsidRDefault="00B1673E" w:rsidP="00781B06">
            <w:pPr>
              <w:shd w:val="clear" w:color="auto" w:fill="CE95AF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D2845">
              <w:rPr>
                <w:rFonts w:ascii="Arial" w:hAnsi="Arial" w:cs="Arial"/>
                <w:b/>
                <w:sz w:val="20"/>
                <w:szCs w:val="20"/>
              </w:rPr>
              <w:t>Topic (and unit in book)</w:t>
            </w:r>
          </w:p>
        </w:tc>
        <w:tc>
          <w:tcPr>
            <w:tcW w:w="3260" w:type="dxa"/>
            <w:shd w:val="clear" w:color="auto" w:fill="CE95AF"/>
            <w:vAlign w:val="center"/>
          </w:tcPr>
          <w:p w14:paraId="1A9B9F64" w14:textId="77777777" w:rsidR="00B1673E" w:rsidRPr="005D2845" w:rsidRDefault="00B1673E" w:rsidP="00781B06">
            <w:pPr>
              <w:shd w:val="clear" w:color="auto" w:fill="CE95AF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D2845">
              <w:rPr>
                <w:rFonts w:ascii="Arial" w:hAnsi="Arial" w:cs="Arial"/>
                <w:b/>
                <w:sz w:val="20"/>
                <w:szCs w:val="20"/>
              </w:rPr>
              <w:t>Objectives and language functions</w:t>
            </w:r>
          </w:p>
        </w:tc>
        <w:tc>
          <w:tcPr>
            <w:tcW w:w="3102" w:type="dxa"/>
            <w:shd w:val="clear" w:color="auto" w:fill="CE95AF"/>
            <w:vAlign w:val="center"/>
          </w:tcPr>
          <w:p w14:paraId="5F3E6F35" w14:textId="77777777" w:rsidR="00B1673E" w:rsidRPr="005D2845" w:rsidRDefault="00B1673E" w:rsidP="00781B06">
            <w:pPr>
              <w:shd w:val="clear" w:color="auto" w:fill="CE95AF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D2845">
              <w:rPr>
                <w:rFonts w:ascii="Arial" w:hAnsi="Arial" w:cs="Arial"/>
                <w:b/>
                <w:sz w:val="20"/>
                <w:szCs w:val="20"/>
              </w:rPr>
              <w:t>Grammar and vocabulary</w:t>
            </w:r>
          </w:p>
        </w:tc>
        <w:tc>
          <w:tcPr>
            <w:tcW w:w="3238" w:type="dxa"/>
            <w:gridSpan w:val="2"/>
            <w:shd w:val="clear" w:color="auto" w:fill="CE95AF"/>
            <w:vAlign w:val="center"/>
          </w:tcPr>
          <w:p w14:paraId="793D20B6" w14:textId="77777777" w:rsidR="00B1673E" w:rsidRPr="005D2845" w:rsidRDefault="00B1673E" w:rsidP="00781B06">
            <w:pPr>
              <w:shd w:val="clear" w:color="auto" w:fill="CE95AF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dditional activities</w:t>
            </w:r>
          </w:p>
        </w:tc>
      </w:tr>
      <w:tr w:rsidR="006F0092" w:rsidRPr="005D2845" w14:paraId="5392A06F" w14:textId="5E480A74" w:rsidTr="00B1673E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cantSplit/>
          <w:trHeight w:val="590"/>
          <w:jc w:val="center"/>
        </w:trPr>
        <w:tc>
          <w:tcPr>
            <w:tcW w:w="1126" w:type="dxa"/>
            <w:vAlign w:val="center"/>
          </w:tcPr>
          <w:p w14:paraId="1FA1E7E7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  <w:p w14:paraId="01CD1EBD" w14:textId="1799641A" w:rsidR="009A72CC" w:rsidRPr="005D2845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5" w:type="dxa"/>
            <w:shd w:val="clear" w:color="auto" w:fill="F4E7ED"/>
            <w:vAlign w:val="center"/>
          </w:tcPr>
          <w:p w14:paraId="3520DD4D" w14:textId="7B6BC940" w:rsidR="00867D06" w:rsidRDefault="009D763B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vision </w:t>
            </w:r>
          </w:p>
        </w:tc>
        <w:tc>
          <w:tcPr>
            <w:tcW w:w="3305" w:type="dxa"/>
            <w:gridSpan w:val="2"/>
            <w:vAlign w:val="center"/>
          </w:tcPr>
          <w:p w14:paraId="48D6A5FF" w14:textId="1F941E82" w:rsidR="009D763B" w:rsidRPr="006914F7" w:rsidRDefault="0065592B" w:rsidP="00615390">
            <w:pPr>
              <w:numPr>
                <w:ilvl w:val="0"/>
                <w:numId w:val="6"/>
              </w:numPr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ion from 1-10</w:t>
            </w:r>
          </w:p>
        </w:tc>
        <w:tc>
          <w:tcPr>
            <w:tcW w:w="3113" w:type="dxa"/>
            <w:gridSpan w:val="2"/>
            <w:vAlign w:val="center"/>
          </w:tcPr>
          <w:p w14:paraId="09A676D9" w14:textId="3397C584" w:rsidR="009D763B" w:rsidRPr="0065592B" w:rsidRDefault="009D763B" w:rsidP="00615390">
            <w:pPr>
              <w:ind w:left="38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7" w:type="dxa"/>
            <w:vAlign w:val="center"/>
          </w:tcPr>
          <w:p w14:paraId="0CC5F0F1" w14:textId="77777777" w:rsidR="009D763B" w:rsidRPr="00686158" w:rsidRDefault="009D763B" w:rsidP="00564C76">
            <w:pPr>
              <w:ind w:left="38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0092" w:rsidRPr="005D2845" w14:paraId="1725883F" w14:textId="27C2ECCE" w:rsidTr="00B1673E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931"/>
          <w:jc w:val="center"/>
        </w:trPr>
        <w:tc>
          <w:tcPr>
            <w:tcW w:w="1126" w:type="dxa"/>
            <w:vAlign w:val="center"/>
          </w:tcPr>
          <w:p w14:paraId="38B697F5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  <w:p w14:paraId="7A4DF89B" w14:textId="72A1E726" w:rsidR="009A72CC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5" w:type="dxa"/>
            <w:shd w:val="clear" w:color="auto" w:fill="F4E7ED"/>
            <w:vAlign w:val="center"/>
          </w:tcPr>
          <w:p w14:paraId="1C4757C2" w14:textId="10631528" w:rsidR="009D763B" w:rsidRDefault="00867D06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es this train go to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Koshie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?” (L5)</w:t>
            </w:r>
          </w:p>
        </w:tc>
        <w:tc>
          <w:tcPr>
            <w:tcW w:w="3305" w:type="dxa"/>
            <w:gridSpan w:val="2"/>
            <w:vAlign w:val="center"/>
          </w:tcPr>
          <w:p w14:paraId="77FE7448" w14:textId="709F95A5" w:rsidR="009D763B" w:rsidRPr="0065592B" w:rsidRDefault="00615390" w:rsidP="0065592B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 w:rsidRPr="00686158">
              <w:rPr>
                <w:rFonts w:ascii="Arial" w:hAnsi="Arial" w:cs="Arial"/>
                <w:sz w:val="20"/>
                <w:szCs w:val="20"/>
              </w:rPr>
              <w:t>T</w:t>
            </w:r>
            <w:r>
              <w:rPr>
                <w:rFonts w:ascii="Arial" w:hAnsi="Arial" w:cs="Arial"/>
                <w:sz w:val="20"/>
                <w:szCs w:val="20"/>
              </w:rPr>
              <w:t>alking about travel de</w:t>
            </w:r>
            <w:r w:rsidRPr="00686158">
              <w:rPr>
                <w:rFonts w:ascii="Arial" w:hAnsi="Arial" w:cs="Arial"/>
                <w:sz w:val="20"/>
                <w:szCs w:val="20"/>
              </w:rPr>
              <w:t>stinations, dates and times, and means of transportation</w:t>
            </w:r>
          </w:p>
        </w:tc>
        <w:tc>
          <w:tcPr>
            <w:tcW w:w="3113" w:type="dxa"/>
            <w:gridSpan w:val="2"/>
            <w:vAlign w:val="center"/>
          </w:tcPr>
          <w:p w14:paraId="60811904" w14:textId="77777777" w:rsidR="00615390" w:rsidRDefault="00615390" w:rsidP="00615390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 w:rsidRPr="00C44A38">
              <w:rPr>
                <w:rFonts w:ascii="Arial" w:hAnsi="Arial" w:cs="Arial"/>
                <w:sz w:val="20"/>
                <w:szCs w:val="20"/>
              </w:rPr>
              <w:t>Go/ Come/ Return</w:t>
            </w:r>
          </w:p>
          <w:p w14:paraId="53A993E8" w14:textId="77777777" w:rsidR="00615390" w:rsidRDefault="00615390" w:rsidP="00615390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transportation</w:t>
            </w:r>
            <w:proofErr w:type="gramEnd"/>
          </w:p>
          <w:p w14:paraId="77BFE0F1" w14:textId="2B9C02E0" w:rsidR="009D763B" w:rsidRPr="00264AA5" w:rsidRDefault="00615390" w:rsidP="00615390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 w:rsidRPr="0065592B">
              <w:rPr>
                <w:rFonts w:ascii="Arial" w:hAnsi="Arial" w:cs="Arial"/>
                <w:sz w:val="20"/>
                <w:szCs w:val="20"/>
              </w:rPr>
              <w:t>National Holidays</w:t>
            </w:r>
          </w:p>
        </w:tc>
        <w:tc>
          <w:tcPr>
            <w:tcW w:w="3227" w:type="dxa"/>
            <w:vAlign w:val="center"/>
          </w:tcPr>
          <w:p w14:paraId="7C035E0B" w14:textId="77777777" w:rsidR="009D763B" w:rsidRDefault="009D763B" w:rsidP="00686158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0092" w:rsidRPr="005D2845" w14:paraId="59726AEA" w14:textId="57F60DBE" w:rsidTr="00B1673E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590"/>
          <w:jc w:val="center"/>
        </w:trPr>
        <w:tc>
          <w:tcPr>
            <w:tcW w:w="1126" w:type="dxa"/>
            <w:vAlign w:val="center"/>
          </w:tcPr>
          <w:p w14:paraId="470D076D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  <w:p w14:paraId="7D2EC4DA" w14:textId="482D955D" w:rsidR="009A72CC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5" w:type="dxa"/>
            <w:shd w:val="clear" w:color="auto" w:fill="F4E7ED"/>
            <w:vAlign w:val="center"/>
          </w:tcPr>
          <w:p w14:paraId="0642D30A" w14:textId="2ED31D61" w:rsidR="009D763B" w:rsidRDefault="00615390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Does this train go to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Koshie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?” (L5)</w:t>
            </w:r>
          </w:p>
        </w:tc>
        <w:tc>
          <w:tcPr>
            <w:tcW w:w="3305" w:type="dxa"/>
            <w:gridSpan w:val="2"/>
            <w:vAlign w:val="center"/>
          </w:tcPr>
          <w:p w14:paraId="4CA6D337" w14:textId="0B33F5DB" w:rsidR="009D763B" w:rsidRPr="00264AA5" w:rsidRDefault="00615390" w:rsidP="00264AA5">
            <w:pPr>
              <w:numPr>
                <w:ilvl w:val="0"/>
                <w:numId w:val="6"/>
              </w:numPr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 w:rsidRPr="00686158">
              <w:rPr>
                <w:rFonts w:ascii="Arial" w:hAnsi="Arial" w:cs="Arial"/>
                <w:sz w:val="20"/>
                <w:szCs w:val="20"/>
              </w:rPr>
              <w:t>Talking about someone’s birthday</w:t>
            </w:r>
          </w:p>
        </w:tc>
        <w:tc>
          <w:tcPr>
            <w:tcW w:w="3113" w:type="dxa"/>
            <w:gridSpan w:val="2"/>
            <w:vAlign w:val="center"/>
          </w:tcPr>
          <w:p w14:paraId="34BEF07A" w14:textId="77777777" w:rsidR="00615390" w:rsidRDefault="00615390" w:rsidP="00615390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en</w:t>
            </w:r>
          </w:p>
          <w:p w14:paraId="3701C1BE" w14:textId="1C1C3D08" w:rsidR="009D763B" w:rsidRPr="00264AA5" w:rsidRDefault="00615390" w:rsidP="00615390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days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of the month, month, days of the week</w:t>
            </w:r>
          </w:p>
        </w:tc>
        <w:tc>
          <w:tcPr>
            <w:tcW w:w="3227" w:type="dxa"/>
            <w:vAlign w:val="center"/>
          </w:tcPr>
          <w:p w14:paraId="157A1981" w14:textId="77777777" w:rsidR="009D763B" w:rsidRDefault="009D763B" w:rsidP="00686158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0092" w:rsidRPr="005D2845" w14:paraId="1E24F36B" w14:textId="163C23D3" w:rsidTr="00B1673E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556"/>
          <w:jc w:val="center"/>
        </w:trPr>
        <w:tc>
          <w:tcPr>
            <w:tcW w:w="1126" w:type="dxa"/>
            <w:vAlign w:val="center"/>
          </w:tcPr>
          <w:p w14:paraId="6A6350CD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4</w:t>
            </w:r>
          </w:p>
          <w:p w14:paraId="0ED19A71" w14:textId="17C7F4AB" w:rsidR="009A72CC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5" w:type="dxa"/>
            <w:shd w:val="clear" w:color="auto" w:fill="F4E7ED"/>
            <w:vAlign w:val="center"/>
          </w:tcPr>
          <w:p w14:paraId="1A1EA9A9" w14:textId="442F4E49" w:rsidR="009D763B" w:rsidRDefault="0065592B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“Shall we go together?” (L6)</w:t>
            </w:r>
          </w:p>
        </w:tc>
        <w:tc>
          <w:tcPr>
            <w:tcW w:w="3305" w:type="dxa"/>
            <w:gridSpan w:val="2"/>
            <w:vAlign w:val="center"/>
          </w:tcPr>
          <w:p w14:paraId="255F6C3F" w14:textId="18FA0CA0" w:rsidR="009D763B" w:rsidRPr="00264AA5" w:rsidRDefault="00615390" w:rsidP="00264AA5">
            <w:pPr>
              <w:numPr>
                <w:ilvl w:val="0"/>
                <w:numId w:val="6"/>
              </w:numPr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scribing everyday activity with transitive verbs</w:t>
            </w:r>
          </w:p>
        </w:tc>
        <w:tc>
          <w:tcPr>
            <w:tcW w:w="3113" w:type="dxa"/>
            <w:gridSpan w:val="2"/>
            <w:vAlign w:val="center"/>
          </w:tcPr>
          <w:p w14:paraId="34EF78C5" w14:textId="77777777" w:rsidR="00615390" w:rsidRDefault="00615390" w:rsidP="00615390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od</w:t>
            </w:r>
          </w:p>
          <w:p w14:paraId="61F8F754" w14:textId="77777777" w:rsidR="00615390" w:rsidRDefault="00615390" w:rsidP="00615390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ansitive verb</w:t>
            </w:r>
          </w:p>
          <w:p w14:paraId="58C87B09" w14:textId="27354296" w:rsidR="009D763B" w:rsidRPr="00264AA5" w:rsidRDefault="00615390" w:rsidP="00615390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himasu</w:t>
            </w:r>
            <w:proofErr w:type="spellEnd"/>
          </w:p>
        </w:tc>
        <w:tc>
          <w:tcPr>
            <w:tcW w:w="3227" w:type="dxa"/>
            <w:vAlign w:val="center"/>
          </w:tcPr>
          <w:p w14:paraId="1C370649" w14:textId="77777777" w:rsidR="009D763B" w:rsidRDefault="009D763B" w:rsidP="00686158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0092" w:rsidRPr="005D2845" w14:paraId="05FB68E9" w14:textId="77414989" w:rsidTr="00B1673E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466"/>
          <w:jc w:val="center"/>
        </w:trPr>
        <w:tc>
          <w:tcPr>
            <w:tcW w:w="1126" w:type="dxa"/>
            <w:vAlign w:val="center"/>
          </w:tcPr>
          <w:p w14:paraId="7E66A2B8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  <w:p w14:paraId="5E04C3F9" w14:textId="6D01FC77" w:rsidR="009A72CC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5" w:type="dxa"/>
            <w:shd w:val="clear" w:color="auto" w:fill="F4E7ED"/>
            <w:vAlign w:val="center"/>
          </w:tcPr>
          <w:p w14:paraId="77DF1599" w14:textId="48588662" w:rsidR="009D763B" w:rsidRDefault="00615390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“Shall we go together?” (L6)</w:t>
            </w:r>
          </w:p>
        </w:tc>
        <w:tc>
          <w:tcPr>
            <w:tcW w:w="3305" w:type="dxa"/>
            <w:gridSpan w:val="2"/>
            <w:vAlign w:val="center"/>
          </w:tcPr>
          <w:p w14:paraId="33D3DC04" w14:textId="77777777" w:rsidR="00264AA5" w:rsidRDefault="00264AA5" w:rsidP="00264AA5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viting someone to an event</w:t>
            </w:r>
          </w:p>
          <w:p w14:paraId="61AC619D" w14:textId="77777777" w:rsidR="00264AA5" w:rsidRDefault="00264AA5" w:rsidP="00264AA5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ing invited to an event</w:t>
            </w:r>
          </w:p>
          <w:p w14:paraId="444C8F3C" w14:textId="3484C022" w:rsidR="009D763B" w:rsidRPr="00264AA5" w:rsidRDefault="009D763B" w:rsidP="00264AA5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3" w:type="dxa"/>
            <w:gridSpan w:val="2"/>
            <w:vAlign w:val="center"/>
          </w:tcPr>
          <w:p w14:paraId="1CBF5C5F" w14:textId="77777777" w:rsidR="00264AA5" w:rsidRDefault="00264AA5" w:rsidP="00264AA5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Masenka</w:t>
            </w:r>
            <w:proofErr w:type="spellEnd"/>
          </w:p>
          <w:p w14:paraId="481FC5FD" w14:textId="74475B89" w:rsidR="009D763B" w:rsidRPr="00264AA5" w:rsidRDefault="00264AA5" w:rsidP="00264AA5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Mashō</w:t>
            </w:r>
            <w:proofErr w:type="spellEnd"/>
          </w:p>
        </w:tc>
        <w:tc>
          <w:tcPr>
            <w:tcW w:w="3227" w:type="dxa"/>
            <w:vAlign w:val="center"/>
          </w:tcPr>
          <w:p w14:paraId="1EAF119F" w14:textId="77777777" w:rsidR="009D763B" w:rsidRDefault="009D763B" w:rsidP="00686158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0092" w:rsidRPr="005D2845" w14:paraId="1C2DB25F" w14:textId="49B7DAED" w:rsidTr="00B1673E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971"/>
          <w:jc w:val="center"/>
        </w:trPr>
        <w:tc>
          <w:tcPr>
            <w:tcW w:w="1126" w:type="dxa"/>
            <w:vAlign w:val="center"/>
          </w:tcPr>
          <w:p w14:paraId="032AB409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  <w:p w14:paraId="697A65AC" w14:textId="003F51DA" w:rsidR="009A72CC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5" w:type="dxa"/>
            <w:shd w:val="clear" w:color="auto" w:fill="F4E7ED"/>
            <w:vAlign w:val="center"/>
          </w:tcPr>
          <w:p w14:paraId="179B6029" w14:textId="65DB2D8B" w:rsidR="009D763B" w:rsidRDefault="00264AA5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“Welcome” (L7)</w:t>
            </w:r>
          </w:p>
        </w:tc>
        <w:tc>
          <w:tcPr>
            <w:tcW w:w="3305" w:type="dxa"/>
            <w:gridSpan w:val="2"/>
            <w:vAlign w:val="center"/>
          </w:tcPr>
          <w:p w14:paraId="3EC4D538" w14:textId="63CBA633" w:rsidR="009D763B" w:rsidRPr="00264AA5" w:rsidRDefault="00264AA5" w:rsidP="00264AA5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king the word you don’t know how to say in Japanese</w:t>
            </w:r>
          </w:p>
        </w:tc>
        <w:tc>
          <w:tcPr>
            <w:tcW w:w="3113" w:type="dxa"/>
            <w:gridSpan w:val="2"/>
            <w:vAlign w:val="center"/>
          </w:tcPr>
          <w:p w14:paraId="26DCA29D" w14:textId="77777777" w:rsidR="00264AA5" w:rsidRDefault="00264AA5" w:rsidP="00264AA5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N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tool/means) de V</w:t>
            </w:r>
          </w:p>
          <w:p w14:paraId="20349465" w14:textId="795722D2" w:rsidR="009D763B" w:rsidRPr="00264AA5" w:rsidRDefault="00264AA5" w:rsidP="00264AA5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nguage</w:t>
            </w:r>
          </w:p>
        </w:tc>
        <w:tc>
          <w:tcPr>
            <w:tcW w:w="3227" w:type="dxa"/>
            <w:vAlign w:val="center"/>
          </w:tcPr>
          <w:p w14:paraId="2D568E11" w14:textId="77777777" w:rsidR="009D763B" w:rsidRDefault="009D763B" w:rsidP="00686158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0092" w:rsidRPr="005D2845" w14:paraId="1A54F60C" w14:textId="69ADB637" w:rsidTr="00B1673E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634"/>
          <w:jc w:val="center"/>
        </w:trPr>
        <w:tc>
          <w:tcPr>
            <w:tcW w:w="1126" w:type="dxa"/>
            <w:vAlign w:val="center"/>
          </w:tcPr>
          <w:p w14:paraId="54886049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  <w:p w14:paraId="69884618" w14:textId="1833CBF9" w:rsidR="009A72CC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5" w:type="dxa"/>
            <w:shd w:val="clear" w:color="auto" w:fill="F4E7ED"/>
            <w:vAlign w:val="center"/>
          </w:tcPr>
          <w:p w14:paraId="2BF5F22B" w14:textId="781FF45B" w:rsidR="009D763B" w:rsidRDefault="00264AA5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“Welcome” (L7)</w:t>
            </w:r>
          </w:p>
        </w:tc>
        <w:tc>
          <w:tcPr>
            <w:tcW w:w="3305" w:type="dxa"/>
            <w:gridSpan w:val="2"/>
            <w:vAlign w:val="center"/>
          </w:tcPr>
          <w:p w14:paraId="1558213B" w14:textId="4A5FBB25" w:rsidR="009D763B" w:rsidRPr="00264AA5" w:rsidRDefault="00264AA5" w:rsidP="00264AA5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lk about giving and receiving gifts</w:t>
            </w:r>
          </w:p>
        </w:tc>
        <w:tc>
          <w:tcPr>
            <w:tcW w:w="3113" w:type="dxa"/>
            <w:gridSpan w:val="2"/>
            <w:vAlign w:val="center"/>
          </w:tcPr>
          <w:p w14:paraId="2082FD0E" w14:textId="77777777" w:rsidR="00264AA5" w:rsidRDefault="00264AA5" w:rsidP="00264AA5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Agemas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oraimasu</w:t>
            </w:r>
            <w:proofErr w:type="spellEnd"/>
          </w:p>
          <w:p w14:paraId="70FFA474" w14:textId="5C32B8C8" w:rsidR="009D763B" w:rsidRPr="00264AA5" w:rsidRDefault="00264AA5" w:rsidP="00264AA5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mily</w:t>
            </w:r>
          </w:p>
        </w:tc>
        <w:tc>
          <w:tcPr>
            <w:tcW w:w="3227" w:type="dxa"/>
            <w:vAlign w:val="center"/>
          </w:tcPr>
          <w:p w14:paraId="48345969" w14:textId="77777777" w:rsidR="009D763B" w:rsidRDefault="009D763B" w:rsidP="00686158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0092" w:rsidRPr="005D2845" w14:paraId="21F8CCCA" w14:textId="5BED2904" w:rsidTr="00B1673E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931"/>
          <w:jc w:val="center"/>
        </w:trPr>
        <w:tc>
          <w:tcPr>
            <w:tcW w:w="1126" w:type="dxa"/>
            <w:vAlign w:val="center"/>
          </w:tcPr>
          <w:p w14:paraId="463C3C47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  <w:p w14:paraId="4DC676F5" w14:textId="1624D6A5" w:rsidR="009A72CC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5" w:type="dxa"/>
            <w:shd w:val="clear" w:color="auto" w:fill="F4E7ED"/>
            <w:vAlign w:val="center"/>
          </w:tcPr>
          <w:p w14:paraId="51CE7164" w14:textId="246F2456" w:rsidR="009D763B" w:rsidRDefault="00264AA5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It’s time we were going” (L8) </w:t>
            </w:r>
          </w:p>
        </w:tc>
        <w:tc>
          <w:tcPr>
            <w:tcW w:w="3305" w:type="dxa"/>
            <w:gridSpan w:val="2"/>
            <w:vAlign w:val="center"/>
          </w:tcPr>
          <w:p w14:paraId="022C9F22" w14:textId="77777777" w:rsidR="00264AA5" w:rsidRDefault="00264AA5" w:rsidP="00264AA5">
            <w:pPr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Expressing your thoughts about experiences</w:t>
            </w:r>
          </w:p>
          <w:p w14:paraId="77E0E1BE" w14:textId="04E1882A" w:rsidR="009D763B" w:rsidRPr="00264AA5" w:rsidRDefault="00264AA5" w:rsidP="00264AA5">
            <w:pPr>
              <w:numPr>
                <w:ilvl w:val="0"/>
                <w:numId w:val="6"/>
              </w:numPr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 w:rsidRPr="00DF7941">
              <w:rPr>
                <w:rFonts w:ascii="Arial" w:hAnsi="Arial" w:cs="Arial"/>
                <w:sz w:val="20"/>
                <w:szCs w:val="20"/>
              </w:rPr>
              <w:t>Talking about characteristics of things and people</w:t>
            </w:r>
          </w:p>
        </w:tc>
        <w:tc>
          <w:tcPr>
            <w:tcW w:w="3113" w:type="dxa"/>
            <w:gridSpan w:val="2"/>
            <w:vAlign w:val="center"/>
          </w:tcPr>
          <w:p w14:paraId="7A1954F8" w14:textId="77777777" w:rsidR="00264AA5" w:rsidRDefault="00264AA5" w:rsidP="00264AA5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jectives</w:t>
            </w:r>
          </w:p>
          <w:p w14:paraId="09411CC1" w14:textId="38DDA60E" w:rsidR="009D763B" w:rsidRPr="00264AA5" w:rsidRDefault="00264AA5" w:rsidP="00264AA5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ours and Tastes</w:t>
            </w:r>
          </w:p>
        </w:tc>
        <w:tc>
          <w:tcPr>
            <w:tcW w:w="3227" w:type="dxa"/>
            <w:vAlign w:val="center"/>
          </w:tcPr>
          <w:p w14:paraId="344B597E" w14:textId="77777777" w:rsidR="009D763B" w:rsidRDefault="009D763B" w:rsidP="00686158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0092" w:rsidRPr="005D2845" w14:paraId="580B2A9B" w14:textId="3736904F" w:rsidTr="00B1673E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931"/>
          <w:jc w:val="center"/>
        </w:trPr>
        <w:tc>
          <w:tcPr>
            <w:tcW w:w="1126" w:type="dxa"/>
            <w:vAlign w:val="center"/>
          </w:tcPr>
          <w:p w14:paraId="0D41A7E5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  <w:p w14:paraId="03EDB275" w14:textId="1E4B28DA" w:rsidR="009A72CC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5" w:type="dxa"/>
            <w:shd w:val="clear" w:color="auto" w:fill="F4E7ED"/>
            <w:vAlign w:val="center"/>
          </w:tcPr>
          <w:p w14:paraId="50E3E36E" w14:textId="227D237A" w:rsidR="009D763B" w:rsidRDefault="00264AA5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“It’s time we were going” (L8)</w:t>
            </w:r>
          </w:p>
        </w:tc>
        <w:tc>
          <w:tcPr>
            <w:tcW w:w="3305" w:type="dxa"/>
            <w:gridSpan w:val="2"/>
            <w:vAlign w:val="center"/>
          </w:tcPr>
          <w:p w14:paraId="5198E440" w14:textId="4929BBB9" w:rsidR="009D763B" w:rsidRPr="00264AA5" w:rsidRDefault="00264AA5" w:rsidP="00264AA5">
            <w:pPr>
              <w:numPr>
                <w:ilvl w:val="0"/>
                <w:numId w:val="6"/>
              </w:numPr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king for someone’s opinions</w:t>
            </w:r>
          </w:p>
        </w:tc>
        <w:tc>
          <w:tcPr>
            <w:tcW w:w="3113" w:type="dxa"/>
            <w:gridSpan w:val="2"/>
            <w:vAlign w:val="center"/>
          </w:tcPr>
          <w:p w14:paraId="3E5BD91D" w14:textId="77777777" w:rsidR="00264AA5" w:rsidRDefault="00264AA5" w:rsidP="00264AA5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ōdes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ka</w:t>
            </w:r>
            <w:proofErr w:type="spellEnd"/>
          </w:p>
          <w:p w14:paraId="71795DAA" w14:textId="64A4FA7C" w:rsidR="009D763B" w:rsidRPr="00264AA5" w:rsidRDefault="00264AA5" w:rsidP="00264AA5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nna N</w:t>
            </w:r>
          </w:p>
        </w:tc>
        <w:tc>
          <w:tcPr>
            <w:tcW w:w="3227" w:type="dxa"/>
            <w:vAlign w:val="center"/>
          </w:tcPr>
          <w:p w14:paraId="434B06D5" w14:textId="77777777" w:rsidR="009D763B" w:rsidRDefault="009D763B" w:rsidP="00686158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0092" w:rsidRPr="005D2845" w14:paraId="570D98CE" w14:textId="3DD85F54" w:rsidTr="00B1673E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500"/>
          <w:jc w:val="center"/>
        </w:trPr>
        <w:tc>
          <w:tcPr>
            <w:tcW w:w="1126" w:type="dxa"/>
            <w:tcBorders>
              <w:bottom w:val="single" w:sz="4" w:space="0" w:color="000000"/>
            </w:tcBorders>
            <w:vAlign w:val="center"/>
          </w:tcPr>
          <w:p w14:paraId="25CB8026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  <w:p w14:paraId="18C98DE3" w14:textId="446B05F9" w:rsidR="009A72CC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5" w:type="dxa"/>
            <w:tcBorders>
              <w:bottom w:val="single" w:sz="4" w:space="0" w:color="000000"/>
            </w:tcBorders>
            <w:shd w:val="clear" w:color="auto" w:fill="F4E7ED"/>
            <w:vAlign w:val="center"/>
          </w:tcPr>
          <w:p w14:paraId="07550EB1" w14:textId="246AE2C1" w:rsidR="009D763B" w:rsidRDefault="009D763B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3305" w:type="dxa"/>
            <w:gridSpan w:val="2"/>
            <w:tcBorders>
              <w:bottom w:val="single" w:sz="4" w:space="0" w:color="000000"/>
            </w:tcBorders>
            <w:vAlign w:val="center"/>
          </w:tcPr>
          <w:p w14:paraId="65214BE1" w14:textId="4E742D2C" w:rsidR="009D763B" w:rsidRDefault="009D763B" w:rsidP="00686158">
            <w:pPr>
              <w:numPr>
                <w:ilvl w:val="0"/>
                <w:numId w:val="6"/>
              </w:numPr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ion from 11-20</w:t>
            </w:r>
          </w:p>
        </w:tc>
        <w:tc>
          <w:tcPr>
            <w:tcW w:w="3113" w:type="dxa"/>
            <w:gridSpan w:val="2"/>
            <w:tcBorders>
              <w:bottom w:val="single" w:sz="4" w:space="0" w:color="000000"/>
            </w:tcBorders>
            <w:vAlign w:val="center"/>
          </w:tcPr>
          <w:p w14:paraId="4968DDB1" w14:textId="210E8B7C" w:rsidR="009D763B" w:rsidRDefault="009D763B" w:rsidP="00264AA5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7" w:type="dxa"/>
            <w:tcBorders>
              <w:bottom w:val="single" w:sz="4" w:space="0" w:color="000000"/>
            </w:tcBorders>
            <w:vAlign w:val="center"/>
          </w:tcPr>
          <w:p w14:paraId="30CDF05C" w14:textId="77777777" w:rsidR="009D763B" w:rsidRDefault="009D763B" w:rsidP="00686158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1673E" w:rsidRPr="005D2845" w14:paraId="1180AC0E" w14:textId="77777777" w:rsidTr="00B1673E">
        <w:trPr>
          <w:jc w:val="center"/>
        </w:trPr>
        <w:tc>
          <w:tcPr>
            <w:tcW w:w="1133" w:type="dxa"/>
            <w:gridSpan w:val="2"/>
            <w:shd w:val="clear" w:color="auto" w:fill="CE95AF"/>
            <w:vAlign w:val="center"/>
          </w:tcPr>
          <w:p w14:paraId="105549C4" w14:textId="77777777" w:rsidR="00B1673E" w:rsidRDefault="00B1673E" w:rsidP="00781B06">
            <w:pPr>
              <w:shd w:val="clear" w:color="auto" w:fill="CE95AF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D2845">
              <w:rPr>
                <w:rFonts w:ascii="Arial" w:hAnsi="Arial" w:cs="Arial"/>
                <w:b/>
                <w:sz w:val="20"/>
                <w:szCs w:val="20"/>
              </w:rPr>
              <w:t>Week</w:t>
            </w:r>
          </w:p>
          <w:p w14:paraId="63CCA9B6" w14:textId="32FB8BEB" w:rsidR="00B1673E" w:rsidRPr="005D2845" w:rsidRDefault="00B1673E" w:rsidP="00781B06">
            <w:pPr>
              <w:shd w:val="clear" w:color="auto" w:fill="CE95AF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art c</w:t>
            </w:r>
          </w:p>
        </w:tc>
        <w:tc>
          <w:tcPr>
            <w:tcW w:w="3300" w:type="dxa"/>
            <w:gridSpan w:val="2"/>
            <w:shd w:val="clear" w:color="auto" w:fill="CE95AF"/>
            <w:vAlign w:val="center"/>
          </w:tcPr>
          <w:p w14:paraId="3D979823" w14:textId="77777777" w:rsidR="00B1673E" w:rsidRPr="005D2845" w:rsidRDefault="00B1673E" w:rsidP="00781B06">
            <w:pPr>
              <w:shd w:val="clear" w:color="auto" w:fill="CE95AF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D2845">
              <w:rPr>
                <w:rFonts w:ascii="Arial" w:hAnsi="Arial" w:cs="Arial"/>
                <w:b/>
                <w:sz w:val="20"/>
                <w:szCs w:val="20"/>
              </w:rPr>
              <w:t>Topic (and unit in book)</w:t>
            </w:r>
          </w:p>
        </w:tc>
        <w:tc>
          <w:tcPr>
            <w:tcW w:w="3260" w:type="dxa"/>
            <w:shd w:val="clear" w:color="auto" w:fill="CE95AF"/>
            <w:vAlign w:val="center"/>
          </w:tcPr>
          <w:p w14:paraId="7BB45B91" w14:textId="77777777" w:rsidR="00B1673E" w:rsidRPr="005D2845" w:rsidRDefault="00B1673E" w:rsidP="00781B06">
            <w:pPr>
              <w:shd w:val="clear" w:color="auto" w:fill="CE95AF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D2845">
              <w:rPr>
                <w:rFonts w:ascii="Arial" w:hAnsi="Arial" w:cs="Arial"/>
                <w:b/>
                <w:sz w:val="20"/>
                <w:szCs w:val="20"/>
              </w:rPr>
              <w:t>Objectives and language functions</w:t>
            </w:r>
          </w:p>
        </w:tc>
        <w:tc>
          <w:tcPr>
            <w:tcW w:w="3102" w:type="dxa"/>
            <w:shd w:val="clear" w:color="auto" w:fill="CE95AF"/>
            <w:vAlign w:val="center"/>
          </w:tcPr>
          <w:p w14:paraId="5129B63F" w14:textId="77777777" w:rsidR="00B1673E" w:rsidRPr="005D2845" w:rsidRDefault="00B1673E" w:rsidP="00781B06">
            <w:pPr>
              <w:shd w:val="clear" w:color="auto" w:fill="CE95AF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D2845">
              <w:rPr>
                <w:rFonts w:ascii="Arial" w:hAnsi="Arial" w:cs="Arial"/>
                <w:b/>
                <w:sz w:val="20"/>
                <w:szCs w:val="20"/>
              </w:rPr>
              <w:t>Grammar and vocabulary</w:t>
            </w:r>
          </w:p>
        </w:tc>
        <w:tc>
          <w:tcPr>
            <w:tcW w:w="3238" w:type="dxa"/>
            <w:gridSpan w:val="2"/>
            <w:shd w:val="clear" w:color="auto" w:fill="CE95AF"/>
            <w:vAlign w:val="center"/>
          </w:tcPr>
          <w:p w14:paraId="4841705E" w14:textId="77777777" w:rsidR="00B1673E" w:rsidRPr="005D2845" w:rsidRDefault="00B1673E" w:rsidP="00781B06">
            <w:pPr>
              <w:shd w:val="clear" w:color="auto" w:fill="CE95AF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dditional activities</w:t>
            </w:r>
          </w:p>
        </w:tc>
      </w:tr>
      <w:tr w:rsidR="006F0092" w:rsidRPr="005D2845" w14:paraId="16DEB28C" w14:textId="04668C45" w:rsidTr="00B1673E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504"/>
          <w:jc w:val="center"/>
        </w:trPr>
        <w:tc>
          <w:tcPr>
            <w:tcW w:w="1126" w:type="dxa"/>
            <w:vAlign w:val="center"/>
          </w:tcPr>
          <w:p w14:paraId="60EB6DF8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  <w:p w14:paraId="0E2E5204" w14:textId="7733742F" w:rsidR="009A72CC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5" w:type="dxa"/>
            <w:shd w:val="clear" w:color="auto" w:fill="F4E7ED"/>
            <w:vAlign w:val="center"/>
          </w:tcPr>
          <w:p w14:paraId="220D2458" w14:textId="4E3A4938" w:rsidR="00264AA5" w:rsidRDefault="009D763B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3305" w:type="dxa"/>
            <w:gridSpan w:val="2"/>
            <w:vAlign w:val="center"/>
          </w:tcPr>
          <w:p w14:paraId="6D3802FB" w14:textId="5D22D1B7" w:rsidR="009D763B" w:rsidRDefault="009D763B" w:rsidP="00686158">
            <w:pPr>
              <w:numPr>
                <w:ilvl w:val="0"/>
                <w:numId w:val="6"/>
              </w:numPr>
              <w:ind w:left="288" w:hanging="2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3" w:type="dxa"/>
            <w:gridSpan w:val="2"/>
            <w:vAlign w:val="center"/>
          </w:tcPr>
          <w:p w14:paraId="18D74E2C" w14:textId="73B3D847" w:rsidR="009D763B" w:rsidRDefault="009D763B" w:rsidP="00264AA5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7" w:type="dxa"/>
            <w:vAlign w:val="center"/>
          </w:tcPr>
          <w:p w14:paraId="6D1FF23B" w14:textId="77777777" w:rsidR="009D763B" w:rsidRDefault="009D763B" w:rsidP="00686158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0092" w:rsidRPr="005D2845" w14:paraId="7F4ADD89" w14:textId="6F00F3C3" w:rsidTr="00B1673E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931"/>
          <w:jc w:val="center"/>
        </w:trPr>
        <w:tc>
          <w:tcPr>
            <w:tcW w:w="1126" w:type="dxa"/>
            <w:vAlign w:val="center"/>
          </w:tcPr>
          <w:p w14:paraId="25D43AD7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  <w:p w14:paraId="6F9DAFEB" w14:textId="0BFD29A9" w:rsidR="009A72CC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5" w:type="dxa"/>
            <w:shd w:val="clear" w:color="auto" w:fill="F4E7ED"/>
            <w:vAlign w:val="center"/>
          </w:tcPr>
          <w:p w14:paraId="0F72CC73" w14:textId="42A07046" w:rsidR="009D763B" w:rsidRDefault="006914F7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“It’s a pity…. “ (L9)</w:t>
            </w:r>
          </w:p>
        </w:tc>
        <w:tc>
          <w:tcPr>
            <w:tcW w:w="3305" w:type="dxa"/>
            <w:gridSpan w:val="2"/>
            <w:vAlign w:val="center"/>
          </w:tcPr>
          <w:p w14:paraId="1BD44F32" w14:textId="77777777" w:rsidR="006914F7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lking about someone’s likes, skills and interests</w:t>
            </w:r>
          </w:p>
          <w:p w14:paraId="421A17D7" w14:textId="0866FC52" w:rsidR="009D763B" w:rsidRPr="006914F7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ion from 1-20</w:t>
            </w:r>
          </w:p>
        </w:tc>
        <w:tc>
          <w:tcPr>
            <w:tcW w:w="3113" w:type="dxa"/>
            <w:gridSpan w:val="2"/>
            <w:vAlign w:val="center"/>
          </w:tcPr>
          <w:p w14:paraId="557D01FF" w14:textId="77777777" w:rsidR="006914F7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g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Arimas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Wakarimasu</w:t>
            </w:r>
            <w:proofErr w:type="spellEnd"/>
          </w:p>
          <w:p w14:paraId="37C2642F" w14:textId="77777777" w:rsidR="006914F7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g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Suk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s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Kira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s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Jyōz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s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Het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su</w:t>
            </w:r>
            <w:proofErr w:type="spellEnd"/>
          </w:p>
          <w:p w14:paraId="7E11788E" w14:textId="378A4308" w:rsidR="009D763B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usic, Sports and Films</w:t>
            </w:r>
          </w:p>
        </w:tc>
        <w:tc>
          <w:tcPr>
            <w:tcW w:w="3227" w:type="dxa"/>
            <w:vAlign w:val="center"/>
          </w:tcPr>
          <w:p w14:paraId="12946479" w14:textId="77777777" w:rsidR="009D763B" w:rsidRDefault="009D763B" w:rsidP="00686158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0092" w:rsidRPr="005D2845" w14:paraId="5DD58D4E" w14:textId="74C07316" w:rsidTr="00B1673E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573"/>
          <w:jc w:val="center"/>
        </w:trPr>
        <w:tc>
          <w:tcPr>
            <w:tcW w:w="1126" w:type="dxa"/>
            <w:vAlign w:val="center"/>
          </w:tcPr>
          <w:p w14:paraId="5195A316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  <w:p w14:paraId="236975B7" w14:textId="0A33F22B" w:rsidR="009A72CC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5" w:type="dxa"/>
            <w:shd w:val="clear" w:color="auto" w:fill="F4E7ED"/>
            <w:vAlign w:val="center"/>
          </w:tcPr>
          <w:p w14:paraId="666EEF01" w14:textId="77777777" w:rsidR="006914F7" w:rsidRDefault="006914F7" w:rsidP="006914F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“It’s a pity…. “ (L9)</w:t>
            </w:r>
          </w:p>
          <w:p w14:paraId="1FD5B484" w14:textId="7E318133" w:rsidR="009D763B" w:rsidRDefault="009D763B" w:rsidP="00B0694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05" w:type="dxa"/>
            <w:gridSpan w:val="2"/>
            <w:vAlign w:val="center"/>
          </w:tcPr>
          <w:p w14:paraId="647AE6EB" w14:textId="047453CA" w:rsidR="009D763B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iving a reason why you do something</w:t>
            </w:r>
          </w:p>
        </w:tc>
        <w:tc>
          <w:tcPr>
            <w:tcW w:w="3113" w:type="dxa"/>
            <w:gridSpan w:val="2"/>
            <w:vAlign w:val="center"/>
          </w:tcPr>
          <w:p w14:paraId="421C0EC6" w14:textId="77777777" w:rsidR="006914F7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ra (reason)</w:t>
            </w:r>
          </w:p>
          <w:p w14:paraId="496FA0B7" w14:textId="77777777" w:rsidR="006914F7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verbs of degree</w:t>
            </w:r>
          </w:p>
          <w:p w14:paraId="59F9C3B3" w14:textId="0CBF7A2E" w:rsidR="009D763B" w:rsidRPr="006914F7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verbs of quantity</w:t>
            </w:r>
          </w:p>
        </w:tc>
        <w:tc>
          <w:tcPr>
            <w:tcW w:w="3227" w:type="dxa"/>
            <w:vAlign w:val="center"/>
          </w:tcPr>
          <w:p w14:paraId="160BFD18" w14:textId="77777777" w:rsidR="009D763B" w:rsidRDefault="009D763B" w:rsidP="00686158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0092" w:rsidRPr="005D2845" w14:paraId="4179DD8E" w14:textId="10AE3FC4" w:rsidTr="00B1673E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488"/>
          <w:jc w:val="center"/>
        </w:trPr>
        <w:tc>
          <w:tcPr>
            <w:tcW w:w="1126" w:type="dxa"/>
            <w:vAlign w:val="center"/>
          </w:tcPr>
          <w:p w14:paraId="694C43A7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  <w:p w14:paraId="5A1A4145" w14:textId="05DE10D3" w:rsidR="009A72CC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5" w:type="dxa"/>
            <w:shd w:val="clear" w:color="auto" w:fill="F4E7ED"/>
            <w:vAlign w:val="center"/>
          </w:tcPr>
          <w:p w14:paraId="3C46E43C" w14:textId="38C68140" w:rsidR="009D763B" w:rsidRDefault="006914F7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Do you have any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am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l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?” (L10)</w:t>
            </w:r>
          </w:p>
        </w:tc>
        <w:tc>
          <w:tcPr>
            <w:tcW w:w="3305" w:type="dxa"/>
            <w:gridSpan w:val="2"/>
            <w:vAlign w:val="center"/>
          </w:tcPr>
          <w:p w14:paraId="5FAD0308" w14:textId="77777777" w:rsidR="006914F7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scribing the whereabouts of things and people</w:t>
            </w:r>
          </w:p>
          <w:p w14:paraId="06AEA86B" w14:textId="2B3A9D56" w:rsidR="009D763B" w:rsidRDefault="009D763B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3" w:type="dxa"/>
            <w:gridSpan w:val="2"/>
            <w:vAlign w:val="center"/>
          </w:tcPr>
          <w:p w14:paraId="2E0B5023" w14:textId="77777777" w:rsidR="006914F7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g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Arimas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masu</w:t>
            </w:r>
            <w:proofErr w:type="spellEnd"/>
          </w:p>
          <w:p w14:paraId="030E09EA" w14:textId="77777777" w:rsidR="006914F7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lac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N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g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Arimas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masu</w:t>
            </w:r>
            <w:proofErr w:type="spellEnd"/>
          </w:p>
          <w:p w14:paraId="757FC372" w14:textId="4C9EF627" w:rsidR="009D763B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N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w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Plac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Arimas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masu</w:t>
            </w:r>
            <w:proofErr w:type="spellEnd"/>
          </w:p>
        </w:tc>
        <w:tc>
          <w:tcPr>
            <w:tcW w:w="3227" w:type="dxa"/>
            <w:vAlign w:val="center"/>
          </w:tcPr>
          <w:p w14:paraId="07D0EAAB" w14:textId="77777777" w:rsidR="009D763B" w:rsidRDefault="009D763B" w:rsidP="00686158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0092" w:rsidRPr="005D2845" w14:paraId="76319539" w14:textId="7EC9EA57" w:rsidTr="00B1673E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931"/>
          <w:jc w:val="center"/>
        </w:trPr>
        <w:tc>
          <w:tcPr>
            <w:tcW w:w="1126" w:type="dxa"/>
            <w:vAlign w:val="center"/>
          </w:tcPr>
          <w:p w14:paraId="12235DBE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5</w:t>
            </w:r>
          </w:p>
          <w:p w14:paraId="0A11C1E0" w14:textId="333820C8" w:rsidR="009A72CC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5" w:type="dxa"/>
            <w:shd w:val="clear" w:color="auto" w:fill="F4E7ED"/>
            <w:vAlign w:val="center"/>
          </w:tcPr>
          <w:p w14:paraId="66475629" w14:textId="4C366CF9" w:rsidR="009D763B" w:rsidRDefault="006914F7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Do you have any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am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l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?” (L10)</w:t>
            </w:r>
          </w:p>
        </w:tc>
        <w:tc>
          <w:tcPr>
            <w:tcW w:w="3305" w:type="dxa"/>
            <w:gridSpan w:val="2"/>
            <w:vAlign w:val="center"/>
          </w:tcPr>
          <w:p w14:paraId="59C14E0A" w14:textId="3E760C8F" w:rsidR="009D763B" w:rsidRDefault="006914F7" w:rsidP="00686158">
            <w:pPr>
              <w:numPr>
                <w:ilvl w:val="0"/>
                <w:numId w:val="6"/>
              </w:numPr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king where an item is and find it</w:t>
            </w:r>
          </w:p>
        </w:tc>
        <w:tc>
          <w:tcPr>
            <w:tcW w:w="3113" w:type="dxa"/>
            <w:gridSpan w:val="2"/>
            <w:vAlign w:val="center"/>
          </w:tcPr>
          <w:p w14:paraId="27F140E5" w14:textId="77777777" w:rsidR="006914F7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1 no N2 (position)</w:t>
            </w:r>
          </w:p>
          <w:p w14:paraId="67DBCC18" w14:textId="6D534BC8" w:rsidR="009D763B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ide the house</w:t>
            </w:r>
          </w:p>
        </w:tc>
        <w:tc>
          <w:tcPr>
            <w:tcW w:w="3227" w:type="dxa"/>
            <w:vAlign w:val="center"/>
          </w:tcPr>
          <w:p w14:paraId="232FF841" w14:textId="77777777" w:rsidR="009D763B" w:rsidRDefault="009D763B" w:rsidP="00686158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0092" w:rsidRPr="005D2845" w14:paraId="2FA16CCF" w14:textId="7EB33D80" w:rsidTr="00B1673E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931"/>
          <w:jc w:val="center"/>
        </w:trPr>
        <w:tc>
          <w:tcPr>
            <w:tcW w:w="1126" w:type="dxa"/>
            <w:vAlign w:val="center"/>
          </w:tcPr>
          <w:p w14:paraId="51DC033E" w14:textId="2AC9C399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  <w:p w14:paraId="66586132" w14:textId="0B4E5FFE" w:rsidR="009A72CC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5" w:type="dxa"/>
            <w:shd w:val="clear" w:color="auto" w:fill="F4E7ED"/>
            <w:vAlign w:val="center"/>
          </w:tcPr>
          <w:p w14:paraId="6795B884" w14:textId="57ED5DFF" w:rsidR="009D763B" w:rsidRDefault="006914F7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“I’d like to send this, please” (L11)</w:t>
            </w:r>
          </w:p>
        </w:tc>
        <w:tc>
          <w:tcPr>
            <w:tcW w:w="3305" w:type="dxa"/>
            <w:gridSpan w:val="2"/>
            <w:vAlign w:val="center"/>
          </w:tcPr>
          <w:p w14:paraId="75D49BBB" w14:textId="02B2BB98" w:rsidR="009D763B" w:rsidRDefault="006914F7" w:rsidP="006914F7">
            <w:pPr>
              <w:numPr>
                <w:ilvl w:val="0"/>
                <w:numId w:val="6"/>
              </w:numPr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lking about numbers of things or people</w:t>
            </w:r>
          </w:p>
        </w:tc>
        <w:tc>
          <w:tcPr>
            <w:tcW w:w="3113" w:type="dxa"/>
            <w:gridSpan w:val="2"/>
            <w:vAlign w:val="center"/>
          </w:tcPr>
          <w:p w14:paraId="6A97297A" w14:textId="77777777" w:rsidR="006914F7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unter suffixes</w:t>
            </w:r>
          </w:p>
          <w:p w14:paraId="786757D5" w14:textId="7BEF9F7C" w:rsidR="009D763B" w:rsidRPr="006914F7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nu</w:t>
            </w:r>
          </w:p>
        </w:tc>
        <w:tc>
          <w:tcPr>
            <w:tcW w:w="3227" w:type="dxa"/>
            <w:vAlign w:val="center"/>
          </w:tcPr>
          <w:p w14:paraId="3D4B5FCC" w14:textId="77777777" w:rsidR="009D763B" w:rsidRDefault="009D763B" w:rsidP="006C3585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0092" w:rsidRPr="005D2845" w14:paraId="157919C1" w14:textId="70FED1E7" w:rsidTr="00B1673E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770"/>
          <w:jc w:val="center"/>
        </w:trPr>
        <w:tc>
          <w:tcPr>
            <w:tcW w:w="1126" w:type="dxa"/>
            <w:vAlign w:val="center"/>
          </w:tcPr>
          <w:p w14:paraId="5060B9E8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  <w:p w14:paraId="603C953C" w14:textId="58C543C0" w:rsidR="009A72CC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5" w:type="dxa"/>
            <w:shd w:val="clear" w:color="auto" w:fill="F4E7ED"/>
            <w:vAlign w:val="center"/>
          </w:tcPr>
          <w:p w14:paraId="0F36029B" w14:textId="03CE6206" w:rsidR="009D763B" w:rsidRDefault="006914F7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“I’d like to send this, please” (L11)</w:t>
            </w:r>
          </w:p>
        </w:tc>
        <w:tc>
          <w:tcPr>
            <w:tcW w:w="3305" w:type="dxa"/>
            <w:gridSpan w:val="2"/>
            <w:vAlign w:val="center"/>
          </w:tcPr>
          <w:p w14:paraId="0F58C9ED" w14:textId="77777777" w:rsidR="006914F7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ting how frequently you do something</w:t>
            </w:r>
          </w:p>
          <w:p w14:paraId="260EA5B0" w14:textId="5C473D19" w:rsidR="009D763B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king the length of time something takes</w:t>
            </w:r>
          </w:p>
        </w:tc>
        <w:tc>
          <w:tcPr>
            <w:tcW w:w="3113" w:type="dxa"/>
            <w:gridSpan w:val="2"/>
            <w:vAlign w:val="center"/>
          </w:tcPr>
          <w:p w14:paraId="1583B150" w14:textId="77777777" w:rsidR="006914F7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requency</w:t>
            </w:r>
          </w:p>
          <w:p w14:paraId="1AF71F51" w14:textId="78360DB8" w:rsidR="009D763B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length of time</w:t>
            </w:r>
          </w:p>
        </w:tc>
        <w:tc>
          <w:tcPr>
            <w:tcW w:w="3227" w:type="dxa"/>
            <w:vAlign w:val="center"/>
          </w:tcPr>
          <w:p w14:paraId="7AC780B4" w14:textId="77777777" w:rsidR="009D763B" w:rsidRDefault="009D763B" w:rsidP="00686158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0092" w:rsidRPr="005D2845" w14:paraId="582C241A" w14:textId="74E37EE4" w:rsidTr="00B1673E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931"/>
          <w:jc w:val="center"/>
        </w:trPr>
        <w:tc>
          <w:tcPr>
            <w:tcW w:w="1126" w:type="dxa"/>
            <w:vAlign w:val="center"/>
          </w:tcPr>
          <w:p w14:paraId="7D16D486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  <w:p w14:paraId="583E3C82" w14:textId="22C50A99" w:rsidR="009A72CC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5" w:type="dxa"/>
            <w:shd w:val="clear" w:color="auto" w:fill="F4E7ED"/>
            <w:vAlign w:val="center"/>
          </w:tcPr>
          <w:p w14:paraId="66A42B1B" w14:textId="559092C0" w:rsidR="009D763B" w:rsidRDefault="006914F7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How was th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G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Festival?” (L12)</w:t>
            </w:r>
          </w:p>
        </w:tc>
        <w:tc>
          <w:tcPr>
            <w:tcW w:w="3305" w:type="dxa"/>
            <w:gridSpan w:val="2"/>
            <w:vAlign w:val="center"/>
          </w:tcPr>
          <w:p w14:paraId="43168985" w14:textId="5F7DF2D6" w:rsidR="009D763B" w:rsidRPr="006914F7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ressing your thoughts about previous events</w:t>
            </w:r>
          </w:p>
        </w:tc>
        <w:tc>
          <w:tcPr>
            <w:tcW w:w="3113" w:type="dxa"/>
            <w:gridSpan w:val="2"/>
            <w:vAlign w:val="center"/>
          </w:tcPr>
          <w:p w14:paraId="43C8627F" w14:textId="77777777" w:rsidR="006914F7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st tense of N and Adjective sentences</w:t>
            </w:r>
          </w:p>
          <w:p w14:paraId="52A67D92" w14:textId="7977815E" w:rsidR="009D763B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estivals</w:t>
            </w:r>
          </w:p>
        </w:tc>
        <w:tc>
          <w:tcPr>
            <w:tcW w:w="3227" w:type="dxa"/>
            <w:vAlign w:val="center"/>
          </w:tcPr>
          <w:p w14:paraId="5687D59B" w14:textId="77777777" w:rsidR="009D763B" w:rsidRDefault="009D763B" w:rsidP="00686158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0092" w:rsidRPr="005D2845" w14:paraId="39B89CCE" w14:textId="7BE6F06E" w:rsidTr="00B1673E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590"/>
          <w:jc w:val="center"/>
        </w:trPr>
        <w:tc>
          <w:tcPr>
            <w:tcW w:w="1126" w:type="dxa"/>
            <w:vAlign w:val="center"/>
          </w:tcPr>
          <w:p w14:paraId="1D72FE3A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  <w:p w14:paraId="0F537482" w14:textId="7C344DFE" w:rsidR="009A72CC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5" w:type="dxa"/>
            <w:shd w:val="clear" w:color="auto" w:fill="F4E7ED"/>
            <w:vAlign w:val="center"/>
          </w:tcPr>
          <w:p w14:paraId="0FA94837" w14:textId="49D37C7D" w:rsidR="009D763B" w:rsidRDefault="006914F7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“How was th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Gio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Festival?” (L12)</w:t>
            </w:r>
          </w:p>
        </w:tc>
        <w:tc>
          <w:tcPr>
            <w:tcW w:w="3305" w:type="dxa"/>
            <w:gridSpan w:val="2"/>
            <w:vAlign w:val="center"/>
          </w:tcPr>
          <w:p w14:paraId="6C44272A" w14:textId="6443FA1B" w:rsidR="009D763B" w:rsidRDefault="006914F7" w:rsidP="00686158">
            <w:pPr>
              <w:numPr>
                <w:ilvl w:val="0"/>
                <w:numId w:val="6"/>
              </w:numPr>
              <w:ind w:left="288" w:hanging="2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aring things</w:t>
            </w:r>
          </w:p>
        </w:tc>
        <w:tc>
          <w:tcPr>
            <w:tcW w:w="3113" w:type="dxa"/>
            <w:gridSpan w:val="2"/>
            <w:vAlign w:val="center"/>
          </w:tcPr>
          <w:p w14:paraId="10D93D4E" w14:textId="77777777" w:rsidR="006914F7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1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w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N2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yor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adjectiv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su</w:t>
            </w:r>
            <w:proofErr w:type="spellEnd"/>
          </w:p>
          <w:p w14:paraId="0D9F7783" w14:textId="791183BE" w:rsidR="009D763B" w:rsidRDefault="006914F7" w:rsidP="006914F7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1d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anig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ichiban adjectiv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esu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ka</w:t>
            </w:r>
            <w:proofErr w:type="spellEnd"/>
          </w:p>
        </w:tc>
        <w:tc>
          <w:tcPr>
            <w:tcW w:w="3227" w:type="dxa"/>
            <w:vAlign w:val="center"/>
          </w:tcPr>
          <w:p w14:paraId="65A2B574" w14:textId="77777777" w:rsidR="009D763B" w:rsidRDefault="009D763B" w:rsidP="00686158">
            <w:pPr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0092" w:rsidRPr="005D2845" w14:paraId="0138EB78" w14:textId="4EB6AB74" w:rsidTr="00B1673E">
        <w:tblPrEx>
          <w:tblCellMar>
            <w:left w:w="108" w:type="dxa"/>
            <w:right w:w="108" w:type="dxa"/>
          </w:tblCellMar>
        </w:tblPrEx>
        <w:trPr>
          <w:gridBefore w:val="1"/>
          <w:wBefore w:w="7" w:type="dxa"/>
          <w:trHeight w:val="646"/>
          <w:jc w:val="center"/>
        </w:trPr>
        <w:tc>
          <w:tcPr>
            <w:tcW w:w="1126" w:type="dxa"/>
            <w:vAlign w:val="center"/>
          </w:tcPr>
          <w:p w14:paraId="27437AE0" w14:textId="77777777" w:rsidR="009D763B" w:rsidRDefault="009D763B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  <w:p w14:paraId="2E5F3A4D" w14:textId="7DA1153C" w:rsidR="009A72CC" w:rsidRDefault="009A72CC" w:rsidP="00B069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55" w:type="dxa"/>
            <w:shd w:val="clear" w:color="auto" w:fill="F4E7ED"/>
            <w:vAlign w:val="center"/>
          </w:tcPr>
          <w:p w14:paraId="164C6B06" w14:textId="203C58FB" w:rsidR="009D763B" w:rsidRDefault="009D763B" w:rsidP="00B069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ion</w:t>
            </w:r>
          </w:p>
        </w:tc>
        <w:tc>
          <w:tcPr>
            <w:tcW w:w="3305" w:type="dxa"/>
            <w:gridSpan w:val="2"/>
            <w:vAlign w:val="center"/>
          </w:tcPr>
          <w:p w14:paraId="0CB290DC" w14:textId="77777777" w:rsidR="009D763B" w:rsidRDefault="009D763B" w:rsidP="00686158">
            <w:pPr>
              <w:numPr>
                <w:ilvl w:val="0"/>
                <w:numId w:val="6"/>
              </w:numPr>
              <w:ind w:left="288" w:hanging="241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3" w:type="dxa"/>
            <w:gridSpan w:val="2"/>
            <w:vAlign w:val="center"/>
          </w:tcPr>
          <w:p w14:paraId="396C0CEE" w14:textId="77777777" w:rsidR="009D763B" w:rsidRDefault="009D763B" w:rsidP="006C3585">
            <w:pPr>
              <w:ind w:left="38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7" w:type="dxa"/>
            <w:vAlign w:val="center"/>
          </w:tcPr>
          <w:p w14:paraId="50DC6505" w14:textId="77777777" w:rsidR="009D763B" w:rsidRDefault="009D763B" w:rsidP="006C3585">
            <w:pPr>
              <w:ind w:left="382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4A704C9" w14:textId="48F9F64D" w:rsidR="00EB2FF5" w:rsidRDefault="00B1673E"/>
    <w:p w14:paraId="266F7E52" w14:textId="7E8FA62F" w:rsidR="00B718DD" w:rsidRPr="00B718DD" w:rsidRDefault="00B718DD">
      <w:pPr>
        <w:rPr>
          <w:rFonts w:asciiTheme="minorHAnsi" w:hAnsiTheme="minorHAnsi"/>
        </w:rPr>
      </w:pPr>
    </w:p>
    <w:sectPr w:rsidR="00B718DD" w:rsidRPr="00B718DD" w:rsidSect="00234A3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6838" w:h="11906" w:orient="landscape"/>
      <w:pgMar w:top="1135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751B81" w14:textId="77777777" w:rsidR="00905BDA" w:rsidRDefault="00905BDA" w:rsidP="007B001A">
      <w:r>
        <w:separator/>
      </w:r>
    </w:p>
  </w:endnote>
  <w:endnote w:type="continuationSeparator" w:id="0">
    <w:p w14:paraId="276855BF" w14:textId="77777777" w:rsidR="00905BDA" w:rsidRDefault="00905BDA" w:rsidP="007B00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MS Mincho">
    <w:altName w:val="ＭＳ 明朝"/>
    <w:charset w:val="80"/>
    <w:family w:val="modern"/>
    <w:pitch w:val="fixed"/>
    <w:sig w:usb0="E00002FF" w:usb1="6AC7FDFB" w:usb2="00000012" w:usb3="00000000" w:csb0="0002009F" w:csb1="00000000"/>
  </w:font>
  <w:font w:name="Trebuchet MS">
    <w:panose1 w:val="020B0603020202020204"/>
    <w:charset w:val="00"/>
    <w:family w:val="auto"/>
    <w:pitch w:val="variable"/>
    <w:sig w:usb0="00000287" w:usb1="00000000" w:usb2="00000000" w:usb3="00000000" w:csb0="0000009F" w:csb1="00000000"/>
  </w:font>
  <w:font w:name="SimHei">
    <w:altName w:val="黑体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0A074D" w14:textId="77777777" w:rsidR="00B1673E" w:rsidRDefault="00B1673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472208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DBCD29" w14:textId="24F733BC" w:rsidR="00993769" w:rsidRDefault="0099376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673E">
          <w:rPr>
            <w:noProof/>
          </w:rPr>
          <w:t>4</w:t>
        </w:r>
        <w:r>
          <w:rPr>
            <w:noProof/>
          </w:rPr>
          <w:fldChar w:fldCharType="end"/>
        </w:r>
        <w:r>
          <w:rPr>
            <w:noProof/>
          </w:rPr>
          <w:tab/>
        </w:r>
        <w:r>
          <w:rPr>
            <w:noProof/>
          </w:rPr>
          <w:tab/>
        </w:r>
        <w:r>
          <w:rPr>
            <w:noProof/>
          </w:rPr>
          <w:tab/>
        </w:r>
        <w:r>
          <w:rPr>
            <w:noProof/>
          </w:rPr>
          <w:tab/>
        </w:r>
        <w:r w:rsidRPr="007B001A">
          <w:rPr>
            <w:rFonts w:asciiTheme="minorHAnsi" w:hAnsiTheme="minorHAnsi"/>
          </w:rPr>
          <w:t xml:space="preserve">University of Southampton </w:t>
        </w:r>
        <w:r w:rsidR="00B1673E">
          <w:rPr>
            <w:rFonts w:asciiTheme="minorHAnsi" w:hAnsiTheme="minorHAnsi"/>
          </w:rPr>
          <w:t>2018</w:t>
        </w:r>
      </w:p>
    </w:sdtContent>
  </w:sdt>
  <w:p w14:paraId="4639E6C4" w14:textId="79F8E752" w:rsidR="007B001A" w:rsidRPr="007B001A" w:rsidRDefault="007B001A" w:rsidP="007B001A">
    <w:pPr>
      <w:pStyle w:val="Footer"/>
      <w:jc w:val="right"/>
      <w:rPr>
        <w:rFonts w:asciiTheme="minorHAnsi" w:hAnsiTheme="minorHAnsi"/>
      </w:rPr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44D0A6" w14:textId="77777777" w:rsidR="00B1673E" w:rsidRDefault="00B1673E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CF4C00" w14:textId="77777777" w:rsidR="00905BDA" w:rsidRDefault="00905BDA" w:rsidP="007B001A">
      <w:r>
        <w:separator/>
      </w:r>
    </w:p>
  </w:footnote>
  <w:footnote w:type="continuationSeparator" w:id="0">
    <w:p w14:paraId="729E6BD0" w14:textId="77777777" w:rsidR="00905BDA" w:rsidRDefault="00905BDA" w:rsidP="007B001A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89988F" w14:textId="77777777" w:rsidR="00B1673E" w:rsidRDefault="00B1673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2E4A53" w14:textId="0F8FAD62" w:rsidR="007B001A" w:rsidRPr="007B001A" w:rsidRDefault="007B001A" w:rsidP="007B001A">
    <w:pPr>
      <w:pStyle w:val="Title"/>
      <w:rPr>
        <w:b/>
        <w:sz w:val="24"/>
        <w:szCs w:val="24"/>
        <w:lang w:val="en-US"/>
      </w:rPr>
    </w:pPr>
    <w:r>
      <w:rPr>
        <w:b/>
        <w:sz w:val="24"/>
        <w:szCs w:val="24"/>
        <w:lang w:val="en-US"/>
      </w:rPr>
      <w:t>Lifelong Learning Languages Scheme of Work</w:t>
    </w:r>
  </w:p>
  <w:p w14:paraId="13B7FD0C" w14:textId="622010B8" w:rsidR="007B001A" w:rsidRPr="007B001A" w:rsidRDefault="007B001A" w:rsidP="007B001A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25D7D2" w14:textId="77777777" w:rsidR="00B1673E" w:rsidRDefault="00B1673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415FAD"/>
    <w:multiLevelType w:val="hybridMultilevel"/>
    <w:tmpl w:val="A77A8052"/>
    <w:lvl w:ilvl="0" w:tplc="04090001">
      <w:start w:val="1"/>
      <w:numFmt w:val="bullet"/>
      <w:lvlText w:val=""/>
      <w:lvlJc w:val="left"/>
      <w:pPr>
        <w:tabs>
          <w:tab w:val="num" w:pos="382"/>
        </w:tabs>
        <w:ind w:left="3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02"/>
        </w:tabs>
        <w:ind w:left="11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22"/>
        </w:tabs>
        <w:ind w:left="18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42"/>
        </w:tabs>
        <w:ind w:left="25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62"/>
        </w:tabs>
        <w:ind w:left="32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82"/>
        </w:tabs>
        <w:ind w:left="39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02"/>
        </w:tabs>
        <w:ind w:left="47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22"/>
        </w:tabs>
        <w:ind w:left="54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42"/>
        </w:tabs>
        <w:ind w:left="6142" w:hanging="360"/>
      </w:pPr>
      <w:rPr>
        <w:rFonts w:ascii="Wingdings" w:hAnsi="Wingdings" w:hint="default"/>
      </w:rPr>
    </w:lvl>
  </w:abstractNum>
  <w:abstractNum w:abstractNumId="1">
    <w:nsid w:val="2C30698E"/>
    <w:multiLevelType w:val="hybridMultilevel"/>
    <w:tmpl w:val="52B210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AB79C3"/>
    <w:multiLevelType w:val="hybridMultilevel"/>
    <w:tmpl w:val="0D9EA1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007064A"/>
    <w:multiLevelType w:val="hybridMultilevel"/>
    <w:tmpl w:val="EE4C9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MDA2NjMzNLYwtTRW0lEKTi0uzszPAykwrgUAu9d3QiwAAAA="/>
  </w:docVars>
  <w:rsids>
    <w:rsidRoot w:val="00234A3A"/>
    <w:rsid w:val="00077ED2"/>
    <w:rsid w:val="00110F8C"/>
    <w:rsid w:val="00112B89"/>
    <w:rsid w:val="001726D5"/>
    <w:rsid w:val="0019449C"/>
    <w:rsid w:val="001C1055"/>
    <w:rsid w:val="001F01CE"/>
    <w:rsid w:val="00234A3A"/>
    <w:rsid w:val="00264AA5"/>
    <w:rsid w:val="002B5C2E"/>
    <w:rsid w:val="00373AC6"/>
    <w:rsid w:val="00475862"/>
    <w:rsid w:val="004C1A5A"/>
    <w:rsid w:val="0050366E"/>
    <w:rsid w:val="005132D2"/>
    <w:rsid w:val="00537D2A"/>
    <w:rsid w:val="005562BD"/>
    <w:rsid w:val="00564C76"/>
    <w:rsid w:val="005D2845"/>
    <w:rsid w:val="00615390"/>
    <w:rsid w:val="0065592B"/>
    <w:rsid w:val="006737D2"/>
    <w:rsid w:val="00686158"/>
    <w:rsid w:val="006914F7"/>
    <w:rsid w:val="00696C52"/>
    <w:rsid w:val="006C3585"/>
    <w:rsid w:val="006F0092"/>
    <w:rsid w:val="00702BC9"/>
    <w:rsid w:val="007B001A"/>
    <w:rsid w:val="007F44AF"/>
    <w:rsid w:val="00867D06"/>
    <w:rsid w:val="008B4FF7"/>
    <w:rsid w:val="00905BDA"/>
    <w:rsid w:val="00920E7C"/>
    <w:rsid w:val="009443E4"/>
    <w:rsid w:val="00993769"/>
    <w:rsid w:val="009A72CC"/>
    <w:rsid w:val="009D763B"/>
    <w:rsid w:val="00A0084E"/>
    <w:rsid w:val="00AC5A43"/>
    <w:rsid w:val="00B05CD5"/>
    <w:rsid w:val="00B1673E"/>
    <w:rsid w:val="00B2714F"/>
    <w:rsid w:val="00B37DF2"/>
    <w:rsid w:val="00B4040A"/>
    <w:rsid w:val="00B718DD"/>
    <w:rsid w:val="00B84EB1"/>
    <w:rsid w:val="00BA000C"/>
    <w:rsid w:val="00BB7D87"/>
    <w:rsid w:val="00C00FA3"/>
    <w:rsid w:val="00C0404E"/>
    <w:rsid w:val="00C10E95"/>
    <w:rsid w:val="00C20140"/>
    <w:rsid w:val="00C44A38"/>
    <w:rsid w:val="00C773C0"/>
    <w:rsid w:val="00CC1869"/>
    <w:rsid w:val="00CF0FDF"/>
    <w:rsid w:val="00D56F66"/>
    <w:rsid w:val="00E02C93"/>
    <w:rsid w:val="00E108EB"/>
    <w:rsid w:val="00E74853"/>
    <w:rsid w:val="00F53255"/>
    <w:rsid w:val="00F84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7FCB74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MS Mincho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7E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99"/>
    <w:qFormat/>
    <w:rsid w:val="00234A3A"/>
    <w:pPr>
      <w:pBdr>
        <w:bottom w:val="single" w:sz="8" w:space="4" w:color="B83D68"/>
      </w:pBdr>
      <w:spacing w:after="300"/>
      <w:contextualSpacing/>
    </w:pPr>
    <w:rPr>
      <w:rFonts w:ascii="Trebuchet MS" w:eastAsia="SimHei" w:hAnsi="Trebuchet MS" w:cs="Tahoma"/>
      <w:color w:val="842F73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234A3A"/>
    <w:rPr>
      <w:rFonts w:ascii="Trebuchet MS" w:eastAsia="SimHei" w:hAnsi="Trebuchet MS" w:cs="Tahoma"/>
      <w:color w:val="842F73"/>
      <w:spacing w:val="5"/>
      <w:kern w:val="28"/>
      <w:sz w:val="52"/>
      <w:szCs w:val="52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7B001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001A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B001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001A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5D284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0E9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E95"/>
    <w:rPr>
      <w:rFonts w:ascii="Segoe UI" w:eastAsia="Times New Roman" w:hAnsi="Segoe UI" w:cs="Segoe UI"/>
      <w:sz w:val="18"/>
      <w:szCs w:val="18"/>
      <w:lang w:eastAsia="en-GB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MS Mincho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7E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99"/>
    <w:qFormat/>
    <w:rsid w:val="00234A3A"/>
    <w:pPr>
      <w:pBdr>
        <w:bottom w:val="single" w:sz="8" w:space="4" w:color="B83D68"/>
      </w:pBdr>
      <w:spacing w:after="300"/>
      <w:contextualSpacing/>
    </w:pPr>
    <w:rPr>
      <w:rFonts w:ascii="Trebuchet MS" w:eastAsia="SimHei" w:hAnsi="Trebuchet MS" w:cs="Tahoma"/>
      <w:color w:val="842F73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234A3A"/>
    <w:rPr>
      <w:rFonts w:ascii="Trebuchet MS" w:eastAsia="SimHei" w:hAnsi="Trebuchet MS" w:cs="Tahoma"/>
      <w:color w:val="842F73"/>
      <w:spacing w:val="5"/>
      <w:kern w:val="28"/>
      <w:sz w:val="52"/>
      <w:szCs w:val="52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7B001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001A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B001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001A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5D284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0E9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E95"/>
    <w:rPr>
      <w:rFonts w:ascii="Segoe UI" w:eastAsia="Times New Roman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059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4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8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webSettings" Target="webSettings.xml"/><Relationship Id="rId20" Type="http://schemas.openxmlformats.org/officeDocument/2006/relationships/fontTable" Target="fontTable.xml"/><Relationship Id="rId21" Type="http://schemas.openxmlformats.org/officeDocument/2006/relationships/theme" Target="theme/theme1.xml"/><Relationship Id="rId10" Type="http://schemas.openxmlformats.org/officeDocument/2006/relationships/footnotes" Target="footnotes.xml"/><Relationship Id="rId11" Type="http://schemas.openxmlformats.org/officeDocument/2006/relationships/endnotes" Target="endnotes.xml"/><Relationship Id="rId12" Type="http://schemas.openxmlformats.org/officeDocument/2006/relationships/hyperlink" Target="http://www.soton.ac.uk/" TargetMode="External"/><Relationship Id="rId13" Type="http://schemas.openxmlformats.org/officeDocument/2006/relationships/image" Target="media/image1.png"/><Relationship Id="rId14" Type="http://schemas.openxmlformats.org/officeDocument/2006/relationships/header" Target="header1.xml"/><Relationship Id="rId15" Type="http://schemas.openxmlformats.org/officeDocument/2006/relationships/header" Target="header2.xml"/><Relationship Id="rId16" Type="http://schemas.openxmlformats.org/officeDocument/2006/relationships/footer" Target="footer1.xml"/><Relationship Id="rId17" Type="http://schemas.openxmlformats.org/officeDocument/2006/relationships/footer" Target="footer2.xml"/><Relationship Id="rId18" Type="http://schemas.openxmlformats.org/officeDocument/2006/relationships/header" Target="header3.xml"/><Relationship Id="rId19" Type="http://schemas.openxmlformats.org/officeDocument/2006/relationships/footer" Target="footer3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microsoft.com/office/2007/relationships/stylesWithEffects" Target="stylesWithEffects.xml"/><Relationship Id="rId8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1742032854B14699D93B4AC1A702D4" ma:contentTypeVersion="2" ma:contentTypeDescription="Create a new document." ma:contentTypeScope="" ma:versionID="a5551a7ef8654a349c911ee58f760d63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0aee3b6c086d910f7e15c934c0b77c2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AverageRating" minOccurs="0"/>
                <xsd:element ref="ns1:Rating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verageRating" ma:index="8" nillable="true" ma:displayName="Rating (0-5)" ma:decimals="2" ma:description="Average value of all the ratings that have been submitted" ma:internalName="Rating_x0020__x0028_0_x002d_5_x0029_" ma:readOnly="true">
      <xsd:simpleType>
        <xsd:restriction base="dms:Number"/>
      </xsd:simpleType>
    </xsd:element>
    <xsd:element name="RatingCount" ma:index="9" nillable="true" ma:displayName="Number of Ratings" ma:decimals="0" ma:description="Number of ratings submitted" ma:internalName="Number_x0020_of_x0020_Ratings" ma:readOnly="true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verageRating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BBC444F-E5A0-4B96-9AC9-63D77BB3F9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6BB85C-7A63-44DD-BD91-C6A284B48C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B7C5F3-C3FB-4D64-998D-DC66B254DC04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CD9D200-6576-794B-B733-4FCCF802D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736</Words>
  <Characters>4199</Characters>
  <Application>Microsoft Macintosh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W_Japanese Stage1</vt:lpstr>
    </vt:vector>
  </TitlesOfParts>
  <Company/>
  <LinksUpToDate>false</LinksUpToDate>
  <CharactersWithSpaces>49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W_Japanese Stage1</dc:title>
  <dc:creator>Matt Thompson</dc:creator>
  <cp:lastModifiedBy>Dickens A.M.</cp:lastModifiedBy>
  <cp:revision>3</cp:revision>
  <cp:lastPrinted>2014-09-16T20:11:00Z</cp:lastPrinted>
  <dcterms:created xsi:type="dcterms:W3CDTF">2017-10-02T10:37:00Z</dcterms:created>
  <dcterms:modified xsi:type="dcterms:W3CDTF">2018-10-02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1742032854B14699D93B4AC1A702D4</vt:lpwstr>
  </property>
</Properties>
</file>